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2A27" w:rsidRDefault="00C42A27" w:rsidP="00C42A27">
      <w:pPr>
        <w:spacing w:after="0" w:line="240" w:lineRule="auto"/>
        <w:jc w:val="center"/>
        <w:rPr>
          <w:rFonts w:ascii="Times New Roman" w:eastAsiaTheme="minorHAnsi" w:hAnsi="Times New Roman"/>
          <w:b/>
          <w:sz w:val="24"/>
          <w:szCs w:val="24"/>
          <w:lang w:val="en-US"/>
        </w:rPr>
      </w:pPr>
      <w:r w:rsidRPr="00DB4B62">
        <w:rPr>
          <w:rFonts w:ascii="Times New Roman" w:eastAsiaTheme="minorHAnsi" w:hAnsi="Times New Roman"/>
          <w:b/>
          <w:sz w:val="24"/>
          <w:szCs w:val="24"/>
          <w:lang w:val="en-US"/>
        </w:rPr>
        <w:t xml:space="preserve">Course </w:t>
      </w:r>
      <w:r w:rsidR="00D30D9F" w:rsidRPr="00DB4B62">
        <w:rPr>
          <w:rFonts w:ascii="Times New Roman" w:eastAsiaTheme="minorHAnsi" w:hAnsi="Times New Roman"/>
          <w:b/>
          <w:sz w:val="24"/>
          <w:szCs w:val="24"/>
          <w:lang w:val="en-US"/>
        </w:rPr>
        <w:t>Syllabus</w:t>
      </w:r>
    </w:p>
    <w:p w:rsidR="00AC44B9" w:rsidRPr="00DB4B62" w:rsidRDefault="00AC44B9" w:rsidP="00C42A27">
      <w:pPr>
        <w:spacing w:after="0" w:line="240" w:lineRule="auto"/>
        <w:jc w:val="center"/>
        <w:rPr>
          <w:rFonts w:ascii="Times New Roman" w:eastAsiaTheme="minorHAnsi" w:hAnsi="Times New Roman"/>
          <w:b/>
          <w:sz w:val="24"/>
          <w:szCs w:val="24"/>
        </w:rPr>
      </w:pPr>
    </w:p>
    <w:tbl>
      <w:tblPr>
        <w:tblW w:w="10352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25"/>
        <w:gridCol w:w="2121"/>
        <w:gridCol w:w="6"/>
        <w:gridCol w:w="2100"/>
        <w:gridCol w:w="635"/>
        <w:gridCol w:w="848"/>
        <w:gridCol w:w="1157"/>
        <w:gridCol w:w="565"/>
        <w:gridCol w:w="711"/>
        <w:gridCol w:w="1559"/>
        <w:gridCol w:w="225"/>
      </w:tblGrid>
      <w:tr w:rsidR="007E1BF3" w:rsidRPr="00E22E05" w:rsidTr="008A6C08">
        <w:trPr>
          <w:gridAfter w:val="1"/>
          <w:wAfter w:w="225" w:type="dxa"/>
        </w:trPr>
        <w:tc>
          <w:tcPr>
            <w:tcW w:w="2552" w:type="dxa"/>
            <w:gridSpan w:val="3"/>
            <w:shd w:val="clear" w:color="auto" w:fill="92CDDC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Title of the course</w:t>
            </w:r>
          </w:p>
        </w:tc>
        <w:tc>
          <w:tcPr>
            <w:tcW w:w="7575" w:type="dxa"/>
            <w:gridSpan w:val="7"/>
            <w:shd w:val="clear" w:color="auto" w:fill="92CDDC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A66587" w:rsidP="008A6C0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bookmarkStart w:id="0" w:name="_GoBack"/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 xml:space="preserve">Economic and Social Statistics </w:t>
            </w:r>
            <w:bookmarkEnd w:id="0"/>
            <w:r w:rsidR="00D6655A" w:rsidRPr="00DB4B6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(offered in English)</w:t>
            </w:r>
          </w:p>
        </w:tc>
      </w:tr>
      <w:tr w:rsidR="007E1BF3" w:rsidRPr="00E22E05" w:rsidTr="008A6C08">
        <w:trPr>
          <w:gridAfter w:val="1"/>
          <w:wAfter w:w="225" w:type="dxa"/>
        </w:trPr>
        <w:tc>
          <w:tcPr>
            <w:tcW w:w="2552" w:type="dxa"/>
            <w:gridSpan w:val="3"/>
            <w:shd w:val="clear" w:color="auto" w:fill="92CDDC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itle of the Academic </w:t>
            </w:r>
            <w:proofErr w:type="spellStart"/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Programme</w:t>
            </w:r>
            <w:proofErr w:type="spellEnd"/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7575" w:type="dxa"/>
            <w:gridSpan w:val="7"/>
            <w:shd w:val="clear" w:color="auto" w:fill="B6DDE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7E1BF3" w:rsidRPr="00DB4B62" w:rsidRDefault="00D93302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BA </w:t>
            </w:r>
            <w:r w:rsidR="007E1BF3" w:rsidRPr="00DB4B62">
              <w:rPr>
                <w:rFonts w:ascii="Times New Roman" w:hAnsi="Times New Roman"/>
                <w:sz w:val="24"/>
                <w:szCs w:val="24"/>
                <w:lang w:val="en-US"/>
              </w:rPr>
              <w:t>“S</w:t>
            </w: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ociology and Social Informatics</w:t>
            </w:r>
            <w:r w:rsidR="007E1BF3" w:rsidRPr="00DB4B62">
              <w:rPr>
                <w:rFonts w:ascii="Times New Roman" w:hAnsi="Times New Roman"/>
                <w:sz w:val="24"/>
                <w:szCs w:val="24"/>
                <w:lang w:val="en-US"/>
              </w:rPr>
              <w:t>”</w:t>
            </w:r>
          </w:p>
        </w:tc>
      </w:tr>
      <w:tr w:rsidR="007E1BF3" w:rsidRPr="00DB4B62" w:rsidTr="008A6C08">
        <w:trPr>
          <w:gridAfter w:val="1"/>
          <w:wAfter w:w="225" w:type="dxa"/>
        </w:trPr>
        <w:tc>
          <w:tcPr>
            <w:tcW w:w="2552" w:type="dxa"/>
            <w:gridSpan w:val="3"/>
            <w:shd w:val="clear" w:color="auto" w:fill="92CDDC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Type of the course</w:t>
            </w:r>
          </w:p>
        </w:tc>
        <w:tc>
          <w:tcPr>
            <w:tcW w:w="7575" w:type="dxa"/>
            <w:gridSpan w:val="7"/>
            <w:shd w:val="clear" w:color="auto" w:fill="B6DDE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7E1BF3" w:rsidRPr="00DB4B62" w:rsidRDefault="00E41CAB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core</w:t>
            </w:r>
          </w:p>
        </w:tc>
      </w:tr>
      <w:tr w:rsidR="007E1BF3" w:rsidRPr="00E22E05" w:rsidTr="008A6C08">
        <w:trPr>
          <w:gridAfter w:val="1"/>
          <w:wAfter w:w="225" w:type="dxa"/>
          <w:trHeight w:val="230"/>
        </w:trPr>
        <w:tc>
          <w:tcPr>
            <w:tcW w:w="2552" w:type="dxa"/>
            <w:gridSpan w:val="3"/>
            <w:shd w:val="clear" w:color="auto" w:fill="92CDDC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Prerequisites</w:t>
            </w:r>
          </w:p>
        </w:tc>
        <w:tc>
          <w:tcPr>
            <w:tcW w:w="7575" w:type="dxa"/>
            <w:gridSpan w:val="7"/>
            <w:shd w:val="clear" w:color="auto" w:fill="B6DDE8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B429BD" w:rsidRDefault="00B429BD" w:rsidP="00E41CA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Economic Theory</w:t>
            </w:r>
            <w:r w:rsidR="00A66587"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Probability Theory and Mathematical </w:t>
            </w:r>
            <w:r w:rsidRPr="00AC44B9">
              <w:rPr>
                <w:rFonts w:ascii="Times New Roman" w:eastAsiaTheme="minorHAnsi" w:hAnsi="Times New Roman"/>
                <w:noProof/>
                <w:sz w:val="24"/>
                <w:szCs w:val="24"/>
                <w:lang w:val="en-US"/>
              </w:rPr>
              <w:t>Statistics</w:t>
            </w:r>
            <w:r w:rsidR="00A66587"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Data Analysis in Sociology</w:t>
            </w:r>
            <w:r w:rsidR="00A66587"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Sociological</w:t>
            </w:r>
            <w:r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Theory</w:t>
            </w:r>
            <w:r w:rsidR="00A66587"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,</w:t>
            </w:r>
            <w:r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Social</w:t>
            </w:r>
            <w:r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Structure</w:t>
            </w:r>
            <w:r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 w:rsidRPr="008F791C">
              <w:rPr>
                <w:rFonts w:ascii="Times New Roman" w:eastAsiaTheme="minorHAnsi" w:hAnsi="Times New Roman"/>
                <w:noProof/>
                <w:sz w:val="24"/>
                <w:szCs w:val="24"/>
                <w:lang w:val="en-US"/>
              </w:rPr>
              <w:t>and</w:t>
            </w:r>
            <w:r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Social</w:t>
            </w:r>
            <w:r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Stratification</w:t>
            </w:r>
            <w:r w:rsidR="00A66587" w:rsidRPr="00B429BD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.</w:t>
            </w:r>
          </w:p>
        </w:tc>
      </w:tr>
      <w:tr w:rsidR="007E1BF3" w:rsidRPr="00DB4B62" w:rsidTr="008A6C08">
        <w:trPr>
          <w:gridAfter w:val="1"/>
          <w:wAfter w:w="225" w:type="dxa"/>
          <w:trHeight w:val="230"/>
        </w:trPr>
        <w:tc>
          <w:tcPr>
            <w:tcW w:w="2552" w:type="dxa"/>
            <w:gridSpan w:val="3"/>
            <w:shd w:val="clear" w:color="auto" w:fill="92CDDC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ECTS</w:t>
            </w:r>
          </w:p>
        </w:tc>
        <w:tc>
          <w:tcPr>
            <w:tcW w:w="7575" w:type="dxa"/>
            <w:gridSpan w:val="7"/>
            <w:shd w:val="clear" w:color="auto" w:fill="B6DDE8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B03CE5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</w:tr>
      <w:tr w:rsidR="007E1BF3" w:rsidRPr="00DB4B62" w:rsidTr="008A6C08">
        <w:trPr>
          <w:gridAfter w:val="1"/>
          <w:wAfter w:w="225" w:type="dxa"/>
          <w:trHeight w:val="217"/>
        </w:trPr>
        <w:tc>
          <w:tcPr>
            <w:tcW w:w="2552" w:type="dxa"/>
            <w:gridSpan w:val="3"/>
            <w:vMerge w:val="restart"/>
            <w:shd w:val="clear" w:color="auto" w:fill="92CDDC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Total indicative study hours</w:t>
            </w:r>
          </w:p>
        </w:tc>
        <w:tc>
          <w:tcPr>
            <w:tcW w:w="2735" w:type="dxa"/>
            <w:gridSpan w:val="2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Directed Study</w:t>
            </w:r>
          </w:p>
        </w:tc>
        <w:tc>
          <w:tcPr>
            <w:tcW w:w="2570" w:type="dxa"/>
            <w:gridSpan w:val="3"/>
            <w:shd w:val="clear" w:color="auto" w:fill="auto"/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elf-directed study </w:t>
            </w:r>
          </w:p>
        </w:tc>
        <w:tc>
          <w:tcPr>
            <w:tcW w:w="2270" w:type="dxa"/>
            <w:gridSpan w:val="2"/>
            <w:shd w:val="clear" w:color="auto" w:fill="auto"/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Total</w:t>
            </w:r>
          </w:p>
        </w:tc>
      </w:tr>
      <w:tr w:rsidR="007E1BF3" w:rsidRPr="00DB4B62" w:rsidTr="008A6C08">
        <w:trPr>
          <w:gridAfter w:val="1"/>
          <w:wAfter w:w="225" w:type="dxa"/>
          <w:trHeight w:val="216"/>
        </w:trPr>
        <w:tc>
          <w:tcPr>
            <w:tcW w:w="2552" w:type="dxa"/>
            <w:gridSpan w:val="3"/>
            <w:vMerge/>
            <w:vAlign w:val="center"/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735" w:type="dxa"/>
            <w:gridSpan w:val="2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B03CE5" w:rsidRDefault="00B03CE5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570" w:type="dxa"/>
            <w:gridSpan w:val="3"/>
          </w:tcPr>
          <w:p w:rsidR="007E1BF3" w:rsidRPr="00B03CE5" w:rsidRDefault="00B03CE5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4</w:t>
            </w:r>
          </w:p>
        </w:tc>
        <w:tc>
          <w:tcPr>
            <w:tcW w:w="2270" w:type="dxa"/>
            <w:gridSpan w:val="2"/>
          </w:tcPr>
          <w:p w:rsidR="007E1BF3" w:rsidRPr="00B03CE5" w:rsidRDefault="00B03CE5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4</w:t>
            </w:r>
          </w:p>
        </w:tc>
      </w:tr>
      <w:tr w:rsidR="007E1BF3" w:rsidRPr="00E22E05" w:rsidTr="008A6C08">
        <w:trPr>
          <w:gridAfter w:val="1"/>
          <w:wAfter w:w="225" w:type="dxa"/>
        </w:trPr>
        <w:tc>
          <w:tcPr>
            <w:tcW w:w="2552" w:type="dxa"/>
            <w:gridSpan w:val="3"/>
            <w:shd w:val="clear" w:color="auto" w:fill="92CDDC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7E1BF3" w:rsidP="008A6C0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Course Overview</w:t>
            </w:r>
          </w:p>
        </w:tc>
        <w:tc>
          <w:tcPr>
            <w:tcW w:w="7575" w:type="dxa"/>
            <w:gridSpan w:val="7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7E1BF3" w:rsidRPr="00DB4B62" w:rsidRDefault="00AC44B9" w:rsidP="008A6C0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C44B9">
              <w:rPr>
                <w:rFonts w:ascii="Times New Roman" w:hAnsi="Times New Roman"/>
                <w:sz w:val="24"/>
                <w:szCs w:val="24"/>
                <w:lang w:val="en-US"/>
              </w:rPr>
              <w:t>The objectives of mastering the discipline "Ec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onomic and Social Statistics" is</w:t>
            </w:r>
            <w:r w:rsidRPr="00AC44B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o prepare students for independent information-analytical, research, production, applied and project activities using the methodology, methods, sources and data of national and international government statistics.</w:t>
            </w:r>
          </w:p>
        </w:tc>
      </w:tr>
      <w:tr w:rsidR="00080D29" w:rsidRPr="00E22E05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</w:trPr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:rsidR="00080D29" w:rsidRPr="00DB4B62" w:rsidRDefault="00080D2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Intended Learning Outcomes (ILO)</w:t>
            </w:r>
          </w:p>
        </w:tc>
        <w:tc>
          <w:tcPr>
            <w:tcW w:w="757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:rsidR="00AC44B9" w:rsidRPr="00AC44B9" w:rsidRDefault="00AC44B9" w:rsidP="008A6C08">
            <w:pPr>
              <w:pStyle w:val="a1"/>
              <w:numPr>
                <w:ilvl w:val="0"/>
                <w:numId w:val="24"/>
              </w:numPr>
              <w:spacing w:after="0" w:line="240" w:lineRule="auto"/>
              <w:ind w:hanging="213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Understand</w:t>
            </w:r>
            <w:r w:rsidRPr="00AC44B9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the terminological apparatus of the theory of statistics, methods of collecting and analyzing statistical information.</w:t>
            </w:r>
          </w:p>
          <w:p w:rsidR="00AC44B9" w:rsidRPr="00AC44B9" w:rsidRDefault="00AC44B9" w:rsidP="008A6C08">
            <w:pPr>
              <w:pStyle w:val="a1"/>
              <w:numPr>
                <w:ilvl w:val="0"/>
                <w:numId w:val="24"/>
              </w:numPr>
              <w:spacing w:after="0" w:line="240" w:lineRule="auto"/>
              <w:ind w:hanging="213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AC44B9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Distinguish between statistical and sociological approaches to data collection and processing.</w:t>
            </w:r>
          </w:p>
          <w:p w:rsidR="00AC44B9" w:rsidRPr="00AC44B9" w:rsidRDefault="00AC44B9" w:rsidP="008A6C08">
            <w:pPr>
              <w:pStyle w:val="a1"/>
              <w:numPr>
                <w:ilvl w:val="0"/>
                <w:numId w:val="24"/>
              </w:numPr>
              <w:spacing w:after="0" w:line="240" w:lineRule="auto"/>
              <w:ind w:hanging="213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AC44B9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Understand the specifics of the methodology of studying social phenomena by</w:t>
            </w: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the</w:t>
            </w:r>
            <w:r w:rsidRPr="00AC44B9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methods of state statistics and organization of work of statistical bodies in the Russian Federation, CIS countries, the European Union, the USA and international organizations (UN, World Bank, OECD, etc.).</w:t>
            </w:r>
          </w:p>
          <w:p w:rsidR="00AC44B9" w:rsidRDefault="00AC44B9" w:rsidP="008A6C08">
            <w:pPr>
              <w:pStyle w:val="a1"/>
              <w:numPr>
                <w:ilvl w:val="0"/>
                <w:numId w:val="24"/>
              </w:numPr>
              <w:spacing w:after="0" w:line="240" w:lineRule="auto"/>
              <w:ind w:hanging="213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AC44B9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Be able to draw up a plan for the use of statistical information in a sociological study and to process the primary and secondary data provided by statistical bodies.</w:t>
            </w:r>
          </w:p>
          <w:p w:rsidR="00AC44B9" w:rsidRDefault="00AC44B9" w:rsidP="008A6C08">
            <w:pPr>
              <w:pStyle w:val="a1"/>
              <w:numPr>
                <w:ilvl w:val="0"/>
                <w:numId w:val="24"/>
              </w:numPr>
              <w:spacing w:after="0" w:line="240" w:lineRule="auto"/>
              <w:ind w:hanging="213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AC44B9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Interpret statistical data using the explanatory capabilities of sociological and economic theory, </w:t>
            </w: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as well as taking into consideration </w:t>
            </w:r>
            <w:r w:rsidRPr="00AC44B9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socio-economic, historical and socio-cultural context.</w:t>
            </w:r>
          </w:p>
          <w:p w:rsidR="00AC44B9" w:rsidRPr="00AC44B9" w:rsidRDefault="00AC44B9" w:rsidP="008A6C08">
            <w:pPr>
              <w:pStyle w:val="a1"/>
              <w:numPr>
                <w:ilvl w:val="0"/>
                <w:numId w:val="24"/>
              </w:numPr>
              <w:spacing w:after="0" w:line="240" w:lineRule="auto"/>
              <w:ind w:hanging="213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Obtain </w:t>
            </w:r>
            <w:r w:rsidRPr="00AC44B9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the skills of independent search and analysis of statistical information;</w:t>
            </w:r>
          </w:p>
          <w:p w:rsidR="00AC44B9" w:rsidRPr="00AC44B9" w:rsidRDefault="00AC44B9" w:rsidP="008A6C08">
            <w:pPr>
              <w:pStyle w:val="a1"/>
              <w:numPr>
                <w:ilvl w:val="0"/>
                <w:numId w:val="24"/>
              </w:numPr>
              <w:spacing w:after="0" w:line="240" w:lineRule="auto"/>
              <w:ind w:hanging="213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AC44B9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Acquire experience in processing social, demographic, economic and other relevant empirical information involving a wide range of statistical sources based on the use of modern information technologies.</w:t>
            </w:r>
          </w:p>
          <w:p w:rsidR="00D60EEA" w:rsidRPr="00DB4B62" w:rsidRDefault="00AC44B9" w:rsidP="008A6C08">
            <w:pPr>
              <w:pStyle w:val="a1"/>
              <w:numPr>
                <w:ilvl w:val="0"/>
                <w:numId w:val="24"/>
              </w:numPr>
              <w:spacing w:after="0" w:line="240" w:lineRule="auto"/>
              <w:ind w:hanging="213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Receive practical training of </w:t>
            </w:r>
            <w:r w:rsidRPr="00AC44B9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the skill of analyzing, designing and presenting the results of statistical and sociological research, using national and international statistics in practical tasks, writing analytical notes on a wide range of topics and substantiating research problems with the involvement of statistical information.</w:t>
            </w:r>
          </w:p>
        </w:tc>
      </w:tr>
      <w:tr w:rsidR="00080D29" w:rsidRPr="00E22E05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</w:trPr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:rsidR="00080D29" w:rsidRPr="00DB4B62" w:rsidRDefault="00080D2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Teaching and Learning Methods</w:t>
            </w:r>
          </w:p>
        </w:tc>
        <w:tc>
          <w:tcPr>
            <w:tcW w:w="757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:rsidR="00080D29" w:rsidRPr="00DB4B62" w:rsidRDefault="00BA1BB7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Teaching and learning methods include lecture</w:t>
            </w:r>
            <w:r w:rsidR="00AC44B9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>, seminars</w:t>
            </w:r>
            <w:r w:rsidR="00202571" w:rsidRPr="00DB4B6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76790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roup work, </w:t>
            </w:r>
            <w:r w:rsidR="00202571" w:rsidRPr="00DB4B62">
              <w:rPr>
                <w:rFonts w:ascii="Times New Roman" w:hAnsi="Times New Roman"/>
                <w:sz w:val="24"/>
                <w:szCs w:val="24"/>
                <w:lang w:val="en-US"/>
              </w:rPr>
              <w:t>practical home</w:t>
            </w: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ssignments. </w:t>
            </w:r>
          </w:p>
        </w:tc>
      </w:tr>
      <w:tr w:rsidR="006D2D3A" w:rsidRPr="00E22E05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</w:trPr>
        <w:tc>
          <w:tcPr>
            <w:tcW w:w="10127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:rsidR="006D2D3A" w:rsidRPr="00DB4B62" w:rsidRDefault="006D2D3A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Content and Structure of the Course</w:t>
            </w: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b/>
                <w:sz w:val="24"/>
                <w:szCs w:val="24"/>
              </w:rPr>
              <w:t>№</w:t>
            </w:r>
          </w:p>
        </w:tc>
        <w:tc>
          <w:tcPr>
            <w:tcW w:w="422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  <w:t>Topic / Course Chapter</w:t>
            </w:r>
          </w:p>
        </w:tc>
        <w:tc>
          <w:tcPr>
            <w:tcW w:w="148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  <w:t>Total</w:t>
            </w:r>
          </w:p>
          <w:p w:rsidR="00475ED9" w:rsidRPr="00DB4B62" w:rsidRDefault="00475ED9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24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  <w:t>Directed Study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  <w:t>Self-directed Study</w:t>
            </w: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243"/>
        </w:trPr>
        <w:tc>
          <w:tcPr>
            <w:tcW w:w="4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4227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1483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  <w:t>Lectures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  <w:t>Tutorials</w:t>
            </w:r>
          </w:p>
        </w:tc>
        <w:tc>
          <w:tcPr>
            <w:tcW w:w="1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lastRenderedPageBreak/>
              <w:t>1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8A6C08" w:rsidRDefault="008A6C08" w:rsidP="008A6C08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The research questions</w:t>
            </w:r>
            <w:r w:rsidRPr="008A6C08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 and method</w:t>
            </w: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s</w:t>
            </w:r>
            <w:r w:rsidRPr="008A6C08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 of statistics. Organization of state statistics in Russia and abroad. </w:t>
            </w:r>
            <w:r w:rsidRPr="004467C5">
              <w:rPr>
                <w:rFonts w:ascii="Times New Roman" w:hAnsi="Times New Roman"/>
                <w:noProof/>
                <w:sz w:val="24"/>
                <w:szCs w:val="24"/>
                <w:lang w:val="en-US" w:eastAsia="ru-RU"/>
              </w:rPr>
              <w:t>Statist</w:t>
            </w:r>
            <w:r w:rsidR="004467C5">
              <w:rPr>
                <w:rFonts w:ascii="Times New Roman" w:hAnsi="Times New Roman"/>
                <w:noProof/>
                <w:sz w:val="24"/>
                <w:szCs w:val="24"/>
                <w:lang w:val="en-US" w:eastAsia="ru-RU"/>
              </w:rPr>
              <w:t>i</w:t>
            </w:r>
            <w:r w:rsidRPr="004467C5">
              <w:rPr>
                <w:rFonts w:ascii="Times New Roman" w:hAnsi="Times New Roman"/>
                <w:noProof/>
                <w:sz w:val="24"/>
                <w:szCs w:val="24"/>
                <w:lang w:val="en-US" w:eastAsia="ru-RU"/>
              </w:rPr>
              <w:t>cal</w:t>
            </w: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 d</w:t>
            </w:r>
            <w:proofErr w:type="spellStart"/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atabase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s</w:t>
            </w: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val="en-US"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6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8A6C08" w:rsidRDefault="008A6C08" w:rsidP="008A6C08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Statistical</w:t>
            </w: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observation</w:t>
            </w: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. </w:t>
            </w: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Census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6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8A6C08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8A6C08">
              <w:rPr>
                <w:rFonts w:ascii="Times New Roman" w:eastAsiaTheme="minorHAnsi" w:hAnsi="Times New Roman"/>
                <w:sz w:val="24"/>
                <w:szCs w:val="24"/>
              </w:rPr>
              <w:t>3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8A6C08" w:rsidRDefault="008A6C08" w:rsidP="008A6C08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Statistical </w:t>
            </w:r>
            <w:r w:rsidRPr="00193BE0">
              <w:rPr>
                <w:rFonts w:ascii="Times New Roman" w:hAnsi="Times New Roman"/>
                <w:noProof/>
                <w:sz w:val="24"/>
                <w:szCs w:val="24"/>
                <w:lang w:val="en-US" w:eastAsia="ru-RU"/>
              </w:rPr>
              <w:t>tables</w:t>
            </w:r>
            <w:r w:rsidRPr="008A6C08">
              <w:rPr>
                <w:rFonts w:ascii="Times New Roman" w:hAnsi="Times New Roman"/>
                <w:sz w:val="24"/>
                <w:szCs w:val="24"/>
                <w:lang w:val="en-US" w:eastAsia="ru-RU"/>
              </w:rPr>
              <w:t>. Statistical groupings and classifications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265A7B" w:rsidRDefault="00265A7B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-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4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8A6C08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 w:rsidRPr="008A6C08">
              <w:rPr>
                <w:rFonts w:ascii="Times New Roman" w:eastAsiaTheme="minorHAnsi" w:hAnsi="Times New Roman"/>
                <w:sz w:val="24"/>
                <w:szCs w:val="24"/>
              </w:rPr>
              <w:t>4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265A7B" w:rsidRDefault="00265A7B" w:rsidP="008A6C08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 w:rsidRPr="00265A7B">
              <w:rPr>
                <w:rFonts w:ascii="Times New Roman" w:hAnsi="Times New Roman"/>
                <w:sz w:val="24"/>
                <w:szCs w:val="24"/>
                <w:lang w:val="en-US" w:eastAsia="ru-RU"/>
              </w:rPr>
              <w:t>Statistical indicators. Average values and indicators of variation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265A7B" w:rsidRDefault="00265A7B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-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4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265A7B" w:rsidRDefault="00265A7B" w:rsidP="008A6C08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 w:rsidRPr="00265A7B">
              <w:rPr>
                <w:rFonts w:ascii="Times New Roman" w:hAnsi="Times New Roman"/>
                <w:sz w:val="24"/>
                <w:szCs w:val="24"/>
                <w:lang w:val="en-US" w:eastAsia="ru-RU"/>
              </w:rPr>
              <w:t>Population statistics. The structure of families and households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8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265A7B" w:rsidRDefault="00265A7B" w:rsidP="00265A7B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265A7B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Statistical methods for studying the standard of living of the population. </w:t>
            </w:r>
            <w:proofErr w:type="spellStart"/>
            <w:r w:rsidRPr="00265A7B">
              <w:rPr>
                <w:rFonts w:ascii="Times New Roman" w:hAnsi="Times New Roman"/>
                <w:sz w:val="24"/>
                <w:szCs w:val="24"/>
                <w:lang w:eastAsia="ru-RU"/>
              </w:rPr>
              <w:t>Statistics</w:t>
            </w:r>
            <w:proofErr w:type="spellEnd"/>
            <w:r w:rsidRPr="00265A7B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265A7B">
              <w:rPr>
                <w:rFonts w:ascii="Times New Roman" w:hAnsi="Times New Roman"/>
                <w:sz w:val="24"/>
                <w:szCs w:val="24"/>
                <w:lang w:eastAsia="ru-RU"/>
              </w:rPr>
              <w:t>of</w:t>
            </w:r>
            <w:proofErr w:type="spellEnd"/>
            <w:r w:rsidRPr="00265A7B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265A7B">
              <w:rPr>
                <w:rFonts w:ascii="Times New Roman" w:hAnsi="Times New Roman"/>
                <w:sz w:val="24"/>
                <w:szCs w:val="24"/>
                <w:lang w:eastAsia="ru-RU"/>
              </w:rPr>
              <w:t>income</w:t>
            </w:r>
            <w:proofErr w:type="spellEnd"/>
            <w:r w:rsidRPr="00265A7B"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financial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differentiation</w:t>
            </w:r>
            <w:proofErr w:type="spellEnd"/>
            <w:r w:rsidR="004467C5">
              <w:rPr>
                <w:rFonts w:ascii="Times New Roman" w:hAnsi="Times New Roman"/>
                <w:sz w:val="24"/>
                <w:szCs w:val="24"/>
                <w:lang w:eastAsia="ru-RU"/>
              </w:rPr>
              <w:t>,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r w:rsidRPr="004467C5">
              <w:rPr>
                <w:rFonts w:ascii="Times New Roman" w:hAnsi="Times New Roman"/>
                <w:noProof/>
                <w:sz w:val="24"/>
                <w:szCs w:val="24"/>
                <w:lang w:eastAsia="ru-RU"/>
              </w:rPr>
              <w:t>and</w:t>
            </w:r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eastAsia="ru-RU"/>
              </w:rPr>
              <w:t>poverty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8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265A7B" w:rsidRDefault="00265A7B" w:rsidP="008A6C08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 w:rsidRPr="00265A7B">
              <w:rPr>
                <w:rFonts w:ascii="Times New Roman" w:hAnsi="Times New Roman"/>
                <w:sz w:val="24"/>
                <w:szCs w:val="24"/>
                <w:lang w:val="en-US" w:eastAsia="ru-RU"/>
              </w:rPr>
              <w:t>Labor and employment statistics. Interregional and international labor migration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8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265A7B" w:rsidRDefault="00265A7B" w:rsidP="008A6C08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 w:rsidRPr="00265A7B">
              <w:rPr>
                <w:rFonts w:ascii="Times New Roman" w:hAnsi="Times New Roman"/>
                <w:sz w:val="24"/>
                <w:szCs w:val="24"/>
                <w:lang w:val="en-US"/>
              </w:rPr>
              <w:t>Statistics of education, culture, govern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ance, public and political spheres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8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265A7B" w:rsidRDefault="00193BE0" w:rsidP="00193BE0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Time</w:t>
            </w:r>
            <w:r w:rsidR="00265A7B" w:rsidRPr="00265A7B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 series and index analysis. International indices in the study of social, economic and political processes. Statistical indicators of economic security of the country and region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265A7B" w:rsidRDefault="00265A7B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>-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6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265A7B" w:rsidRDefault="00265A7B" w:rsidP="008A6C08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 w:rsidRPr="00265A7B">
              <w:rPr>
                <w:rFonts w:ascii="Times New Roman" w:hAnsi="Times New Roman"/>
                <w:sz w:val="24"/>
                <w:szCs w:val="24"/>
                <w:lang w:val="en-US" w:eastAsia="ru-RU"/>
              </w:rPr>
              <w:t>National wealth and the system of national accounts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4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4467C5" w:rsidRDefault="00265A7B" w:rsidP="008A6C08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 w:rsidRPr="00265A7B">
              <w:rPr>
                <w:rFonts w:ascii="Times New Roman" w:hAnsi="Times New Roman"/>
                <w:sz w:val="24"/>
                <w:szCs w:val="24"/>
                <w:lang w:val="en-US" w:eastAsia="ru-RU"/>
              </w:rPr>
              <w:t>Statistics of finance, taxes</w:t>
            </w:r>
            <w:r w:rsidR="004467C5">
              <w:rPr>
                <w:rFonts w:ascii="Times New Roman" w:hAnsi="Times New Roman"/>
                <w:sz w:val="24"/>
                <w:szCs w:val="24"/>
                <w:lang w:val="en-US" w:eastAsia="ru-RU"/>
              </w:rPr>
              <w:t>,</w:t>
            </w:r>
            <w:r w:rsidRPr="00265A7B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 </w:t>
            </w:r>
            <w:r w:rsidRPr="004467C5">
              <w:rPr>
                <w:rFonts w:ascii="Times New Roman" w:hAnsi="Times New Roman"/>
                <w:noProof/>
                <w:sz w:val="24"/>
                <w:szCs w:val="24"/>
                <w:lang w:val="en-US" w:eastAsia="ru-RU"/>
              </w:rPr>
              <w:t>and</w:t>
            </w:r>
            <w:r w:rsidR="004467C5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 investment</w:t>
            </w:r>
            <w:r w:rsidRPr="00265A7B">
              <w:rPr>
                <w:rFonts w:ascii="Times New Roman" w:hAnsi="Times New Roman"/>
                <w:sz w:val="24"/>
                <w:szCs w:val="24"/>
                <w:lang w:val="en-US" w:eastAsia="ru-RU"/>
              </w:rPr>
              <w:t>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6</w:t>
            </w:r>
          </w:p>
        </w:tc>
      </w:tr>
      <w:tr w:rsidR="008A6C08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8A6C08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A6C08" w:rsidRPr="004467C5" w:rsidRDefault="004467C5" w:rsidP="004467C5">
            <w:pPr>
              <w:suppressAutoHyphens/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ru-RU"/>
              </w:rPr>
            </w:pPr>
            <w:r w:rsidRPr="004467C5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Statistics of prices and inflation. Consumption, </w:t>
            </w: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economic </w:t>
            </w:r>
            <w:r w:rsidRPr="004467C5">
              <w:rPr>
                <w:rFonts w:ascii="Times New Roman" w:hAnsi="Times New Roman"/>
                <w:sz w:val="24"/>
                <w:szCs w:val="24"/>
                <w:lang w:val="en-US" w:eastAsia="ru-RU"/>
              </w:rPr>
              <w:t>sentiment</w:t>
            </w:r>
            <w:r w:rsidR="0064556A">
              <w:rPr>
                <w:rFonts w:ascii="Times New Roman" w:hAnsi="Times New Roman"/>
                <w:sz w:val="24"/>
                <w:szCs w:val="24"/>
                <w:lang w:val="en-US" w:eastAsia="ru-RU"/>
              </w:rPr>
              <w:t>,</w:t>
            </w:r>
            <w:r w:rsidRPr="004467C5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 </w:t>
            </w:r>
            <w:r w:rsidRPr="0064556A">
              <w:rPr>
                <w:rFonts w:ascii="Times New Roman" w:hAnsi="Times New Roman"/>
                <w:noProof/>
                <w:sz w:val="24"/>
                <w:szCs w:val="24"/>
                <w:lang w:val="en-US" w:eastAsia="ru-RU"/>
              </w:rPr>
              <w:t>and</w:t>
            </w:r>
            <w:r w:rsidRPr="004467C5"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US" w:eastAsia="ru-RU"/>
              </w:rPr>
              <w:t xml:space="preserve">consumer </w:t>
            </w:r>
            <w:r w:rsidRPr="004467C5">
              <w:rPr>
                <w:rFonts w:ascii="Times New Roman" w:hAnsi="Times New Roman"/>
                <w:sz w:val="24"/>
                <w:szCs w:val="24"/>
                <w:lang w:val="en-US" w:eastAsia="ru-RU"/>
              </w:rPr>
              <w:t>expectations.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A6C08">
              <w:rPr>
                <w:rFonts w:ascii="Times New Roman" w:hAnsi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A6C08" w:rsidRPr="008A6C08" w:rsidRDefault="008A6C08" w:rsidP="008A6C08">
            <w:pPr>
              <w:suppressAutoHyphens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eastAsia="ru-RU"/>
              </w:rPr>
            </w:pPr>
            <w:r w:rsidRPr="008A6C08">
              <w:rPr>
                <w:rFonts w:ascii="Times New Roman" w:hAnsi="Times New Roman"/>
                <w:sz w:val="24"/>
                <w:szCs w:val="24"/>
                <w:lang w:eastAsia="ru-RU"/>
              </w:rPr>
              <w:t>6</w:t>
            </w: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45"/>
        </w:trPr>
        <w:tc>
          <w:tcPr>
            <w:tcW w:w="46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  <w:t>Total study hours</w:t>
            </w:r>
          </w:p>
        </w:tc>
        <w:tc>
          <w:tcPr>
            <w:tcW w:w="1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D96E9A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114</w:t>
            </w:r>
          </w:p>
        </w:tc>
        <w:tc>
          <w:tcPr>
            <w:tcW w:w="1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8A6C08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8A6C08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D96E9A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74</w:t>
            </w:r>
          </w:p>
        </w:tc>
      </w:tr>
      <w:tr w:rsidR="00475ED9" w:rsidRPr="00E22E05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552"/>
        </w:trPr>
        <w:tc>
          <w:tcPr>
            <w:tcW w:w="2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Indicative Assessment Methods and Strategy </w:t>
            </w:r>
          </w:p>
        </w:tc>
        <w:tc>
          <w:tcPr>
            <w:tcW w:w="758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BB27E0" w:rsidRDefault="00AC44B9" w:rsidP="00D373B2">
            <w:pPr>
              <w:pStyle w:val="a9"/>
              <w:numPr>
                <w:ilvl w:val="0"/>
                <w:numId w:val="25"/>
              </w:numPr>
              <w:ind w:left="437" w:hanging="28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 xml:space="preserve">Home assignment 1 </w:t>
            </w:r>
            <w:r w:rsidR="00D373B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(</w:t>
            </w:r>
            <w:r w:rsidR="00D373B2" w:rsidRPr="00D373B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1</w:t>
            </w:r>
            <w:r w:rsidR="00BB27E0" w:rsidRPr="00DB4B6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 xml:space="preserve">0% of </w:t>
            </w:r>
            <w:r w:rsidR="00312901" w:rsidRPr="00DB4B6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the cumulative grade</w:t>
            </w:r>
            <w:r w:rsidR="00BB27E0" w:rsidRPr="00DB4B6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)</w:t>
            </w:r>
          </w:p>
          <w:p w:rsidR="00AC44B9" w:rsidRDefault="00D373B2" w:rsidP="00D373B2">
            <w:pPr>
              <w:pStyle w:val="a9"/>
              <w:numPr>
                <w:ilvl w:val="0"/>
                <w:numId w:val="25"/>
              </w:numPr>
              <w:ind w:left="437" w:hanging="28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Home assignment 2 (2</w:t>
            </w:r>
            <w:r w:rsidR="00AC44B9" w:rsidRPr="00DB4B6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0% of the cumulative grade)</w:t>
            </w:r>
          </w:p>
          <w:p w:rsidR="00D373B2" w:rsidRDefault="00D373B2" w:rsidP="00D373B2">
            <w:pPr>
              <w:pStyle w:val="a9"/>
              <w:numPr>
                <w:ilvl w:val="0"/>
                <w:numId w:val="25"/>
              </w:numPr>
              <w:ind w:left="437" w:hanging="28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 xml:space="preserve">Home assignment 3 </w:t>
            </w:r>
            <w:r w:rsidRPr="00DB4B6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(</w:t>
            </w:r>
            <w:r w:rsidRPr="00D373B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2</w:t>
            </w:r>
            <w:r w:rsidRPr="00DB4B6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0% of the cumulative grade)</w:t>
            </w:r>
          </w:p>
          <w:p w:rsidR="00AC44B9" w:rsidRPr="00DB4B62" w:rsidRDefault="00AC44B9" w:rsidP="00D373B2">
            <w:pPr>
              <w:pStyle w:val="a9"/>
              <w:numPr>
                <w:ilvl w:val="0"/>
                <w:numId w:val="25"/>
              </w:numPr>
              <w:ind w:left="437" w:hanging="28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Seminar Participation (3</w:t>
            </w:r>
            <w:r w:rsidRPr="00DB4B6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0% of the cumulative grade)</w:t>
            </w:r>
          </w:p>
          <w:p w:rsidR="00AC44B9" w:rsidRDefault="00AC44B9" w:rsidP="00D373B2">
            <w:pPr>
              <w:pStyle w:val="a9"/>
              <w:numPr>
                <w:ilvl w:val="0"/>
                <w:numId w:val="25"/>
              </w:numPr>
              <w:ind w:left="437" w:hanging="284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 xml:space="preserve">Control test </w:t>
            </w:r>
            <w:r w:rsidRPr="00DB4B62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(20% of the cumulative grade)</w:t>
            </w:r>
          </w:p>
          <w:p w:rsidR="00AC44B9" w:rsidRDefault="00D96E9A" w:rsidP="00D373B2">
            <w:pPr>
              <w:pStyle w:val="a1"/>
              <w:numPr>
                <w:ilvl w:val="0"/>
                <w:numId w:val="25"/>
              </w:numPr>
              <w:spacing w:after="0" w:line="240" w:lineRule="auto"/>
              <w:ind w:left="437" w:hanging="284"/>
              <w:jc w:val="both"/>
              <w:rPr>
                <w:rFonts w:ascii="Times New Roman" w:hAnsi="Times New Roman"/>
                <w:noProof/>
                <w:color w:val="000000"/>
                <w:sz w:val="24"/>
                <w:szCs w:val="24"/>
                <w:lang w:val="en-US" w:eastAsia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 xml:space="preserve">Final test </w:t>
            </w:r>
            <w:r w:rsidR="00AC44B9" w:rsidRPr="00AC44B9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(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 xml:space="preserve">exam </w:t>
            </w:r>
            <w:r w:rsidR="00AC44B9" w:rsidRPr="00AC44B9"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  <w:t>test) (40% of the final grade, 60% of the final grade is the cumulative grade).</w:t>
            </w:r>
          </w:p>
          <w:p w:rsidR="00475ED9" w:rsidRPr="00AC44B9" w:rsidRDefault="008A2012" w:rsidP="008A6C08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US" w:eastAsia="en-GB"/>
              </w:rPr>
            </w:pPr>
            <w:r w:rsidRPr="004467C5">
              <w:rPr>
                <w:rFonts w:ascii="Times New Roman" w:hAnsi="Times New Roman"/>
                <w:noProof/>
                <w:color w:val="000000"/>
                <w:sz w:val="24"/>
                <w:szCs w:val="24"/>
                <w:lang w:val="en-US" w:eastAsia="en-GB"/>
              </w:rPr>
              <w:t xml:space="preserve">A </w:t>
            </w:r>
            <w:r w:rsidR="00AC44B9" w:rsidRPr="004467C5">
              <w:rPr>
                <w:rFonts w:ascii="Times New Roman" w:hAnsi="Times New Roman"/>
                <w:noProof/>
                <w:color w:val="000000"/>
                <w:sz w:val="24"/>
                <w:szCs w:val="24"/>
                <w:lang w:val="en-US" w:eastAsia="en-GB"/>
              </w:rPr>
              <w:t xml:space="preserve">500 words essay on the topic of the seminar </w:t>
            </w:r>
            <w:r w:rsidR="00AC44B9" w:rsidRPr="0064556A">
              <w:rPr>
                <w:rFonts w:ascii="Times New Roman" w:hAnsi="Times New Roman"/>
                <w:noProof/>
                <w:color w:val="000000"/>
                <w:sz w:val="24"/>
                <w:szCs w:val="24"/>
                <w:lang w:val="en-US" w:eastAsia="en-GB"/>
              </w:rPr>
              <w:t>compensate</w:t>
            </w:r>
            <w:r w:rsidR="0064556A">
              <w:rPr>
                <w:rFonts w:ascii="Times New Roman" w:hAnsi="Times New Roman"/>
                <w:noProof/>
                <w:color w:val="000000"/>
                <w:sz w:val="24"/>
                <w:szCs w:val="24"/>
                <w:lang w:val="en-US" w:eastAsia="en-GB"/>
              </w:rPr>
              <w:t>s</w:t>
            </w:r>
            <w:r w:rsidR="00AC44B9" w:rsidRPr="004467C5">
              <w:rPr>
                <w:rFonts w:ascii="Times New Roman" w:hAnsi="Times New Roman"/>
                <w:noProof/>
                <w:color w:val="000000"/>
                <w:sz w:val="24"/>
                <w:szCs w:val="24"/>
                <w:lang w:val="en-US" w:eastAsia="en-GB"/>
              </w:rPr>
              <w:t xml:space="preserve"> e</w:t>
            </w:r>
            <w:r w:rsidR="002E667A" w:rsidRPr="004467C5">
              <w:rPr>
                <w:rFonts w:ascii="Times New Roman" w:hAnsi="Times New Roman"/>
                <w:noProof/>
                <w:color w:val="000000"/>
                <w:sz w:val="24"/>
                <w:szCs w:val="24"/>
                <w:lang w:val="en-US" w:eastAsia="en-GB"/>
              </w:rPr>
              <w:t>ach of the m</w:t>
            </w:r>
            <w:r w:rsidR="00AC44B9" w:rsidRPr="00AC44B9">
              <w:rPr>
                <w:rFonts w:ascii="Times New Roman" w:hAnsi="Times New Roman"/>
                <w:noProof/>
                <w:color w:val="000000"/>
                <w:sz w:val="24"/>
                <w:szCs w:val="24"/>
                <w:lang w:val="en-US" w:eastAsia="en-GB"/>
              </w:rPr>
              <w:t>issed seminars.</w:t>
            </w:r>
          </w:p>
          <w:p w:rsidR="00C97582" w:rsidRPr="00DB4B62" w:rsidRDefault="00C97582" w:rsidP="008A6C08">
            <w:pPr>
              <w:spacing w:after="0" w:line="240" w:lineRule="auto"/>
              <w:jc w:val="both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Final g</w:t>
            </w:r>
            <w:r w:rsidR="00D96E9A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rade equals to 60% cumulative grade added 40% of exam test grade</w:t>
            </w:r>
          </w:p>
          <w:p w:rsidR="00AC44B9" w:rsidRPr="008A6C08" w:rsidRDefault="005370A6" w:rsidP="008A6C0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he final grade </w:t>
            </w:r>
            <w:r w:rsidRPr="00193BE0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is rounded</w:t>
            </w:r>
            <w:r w:rsidRPr="00DB4B6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ccording to algebra rules.</w:t>
            </w: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33"/>
        </w:trPr>
        <w:tc>
          <w:tcPr>
            <w:tcW w:w="254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Indicative Self- Study </w:t>
            </w: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lastRenderedPageBreak/>
              <w:t>Strategies</w:t>
            </w:r>
          </w:p>
        </w:tc>
        <w:tc>
          <w:tcPr>
            <w:tcW w:w="47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  <w:lastRenderedPageBreak/>
              <w:t>Type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iCs/>
                <w:sz w:val="24"/>
                <w:szCs w:val="24"/>
                <w:lang w:val="en-US"/>
              </w:rPr>
              <w:t>+/–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jc w:val="center"/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sz w:val="24"/>
                <w:szCs w:val="24"/>
                <w:lang w:val="en-US"/>
              </w:rPr>
              <w:t>Hours</w:t>
            </w: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571"/>
        </w:trPr>
        <w:tc>
          <w:tcPr>
            <w:tcW w:w="254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47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Reading for seminars / tutorials (lecture materials, mandatory and optional resources)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+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24</w:t>
            </w: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32"/>
        </w:trPr>
        <w:tc>
          <w:tcPr>
            <w:tcW w:w="254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47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Assignments for seminars / tutorials / labs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+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10</w:t>
            </w: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32"/>
        </w:trPr>
        <w:tc>
          <w:tcPr>
            <w:tcW w:w="254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47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E-learning / distance learning (MOOC / LMS)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i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32"/>
        </w:trPr>
        <w:tc>
          <w:tcPr>
            <w:tcW w:w="254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47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Fieldwork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i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32"/>
        </w:trPr>
        <w:tc>
          <w:tcPr>
            <w:tcW w:w="254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47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Project work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b/>
                <w:iCs/>
                <w:sz w:val="24"/>
                <w:szCs w:val="24"/>
                <w:lang w:val="en-US"/>
              </w:rPr>
              <w:t>–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32"/>
        </w:trPr>
        <w:tc>
          <w:tcPr>
            <w:tcW w:w="2546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47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Other (</w:t>
            </w:r>
            <w:r w:rsidR="008A6C08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Home assignment</w:t>
            </w: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b/>
                <w:iCs/>
                <w:sz w:val="24"/>
                <w:szCs w:val="24"/>
                <w:lang w:val="en-US"/>
              </w:rPr>
              <w:t>+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30</w:t>
            </w:r>
          </w:p>
        </w:tc>
      </w:tr>
      <w:tr w:rsidR="00475ED9" w:rsidRPr="00DB4B62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  <w:trHeight w:val="32"/>
        </w:trPr>
        <w:tc>
          <w:tcPr>
            <w:tcW w:w="254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474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475ED9" w:rsidRPr="00DB4B62" w:rsidRDefault="00475ED9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Preparation for the exam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b/>
                <w:iCs/>
                <w:sz w:val="24"/>
                <w:szCs w:val="24"/>
                <w:lang w:val="en-US"/>
              </w:rPr>
              <w:t>+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475ED9" w:rsidRPr="00DB4B62" w:rsidRDefault="008A6C08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10</w:t>
            </w:r>
          </w:p>
        </w:tc>
      </w:tr>
      <w:tr w:rsidR="00C52D56" w:rsidRPr="00E22E05" w:rsidTr="008A6C08">
        <w:tblPrEx>
          <w:tblLook w:val="04A0" w:firstRow="1" w:lastRow="0" w:firstColumn="1" w:lastColumn="0" w:noHBand="0" w:noVBand="1"/>
        </w:tblPrEx>
        <w:trPr>
          <w:gridAfter w:val="1"/>
          <w:wAfter w:w="225" w:type="dxa"/>
        </w:trPr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C52D56" w:rsidRPr="00DB4B62" w:rsidRDefault="00C52D56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Readings / Indicative Learning Resources</w:t>
            </w:r>
          </w:p>
          <w:p w:rsidR="00C52D56" w:rsidRPr="00DB4B62" w:rsidRDefault="00C52D56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</w:p>
        </w:tc>
        <w:tc>
          <w:tcPr>
            <w:tcW w:w="757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</w:tcPr>
          <w:p w:rsidR="00340794" w:rsidRPr="00340794" w:rsidRDefault="00340794" w:rsidP="00340794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u w:val="single"/>
                <w:lang w:val="en-US"/>
              </w:rPr>
              <w:t>Mandatory</w:t>
            </w:r>
          </w:p>
          <w:p w:rsidR="00340794" w:rsidRPr="009A25B7" w:rsidRDefault="00340794" w:rsidP="00340794">
            <w:pPr>
              <w:pStyle w:val="a1"/>
              <w:numPr>
                <w:ilvl w:val="0"/>
                <w:numId w:val="22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A25B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Hamilton, Kirk, and Cameron Hepburn. </w:t>
            </w: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2017.  </w:t>
            </w:r>
            <w:r w:rsidRPr="00A6658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National Wealth: What is Missing, </w:t>
            </w:r>
            <w:proofErr w:type="gramStart"/>
            <w:r w:rsidRPr="00A6658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Why</w:t>
            </w:r>
            <w:proofErr w:type="gramEnd"/>
            <w:r w:rsidRPr="00A6658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 xml:space="preserve"> it Matters</w:t>
            </w: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Oxford University Press. </w:t>
            </w:r>
            <w:r w:rsidRPr="009A25B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URL: </w:t>
            </w:r>
            <w:hyperlink r:id="rId9" w:history="1">
              <w:r w:rsidRPr="009A25B7">
                <w:rPr>
                  <w:rStyle w:val="af4"/>
                  <w:rFonts w:ascii="Times New Roman" w:hAnsi="Times New Roman"/>
                  <w:sz w:val="24"/>
                  <w:szCs w:val="24"/>
                  <w:lang w:val="en-US"/>
                </w:rPr>
                <w:t>http://www.oxfordscholarship.com/view/10.1093/oso/9780198803720.001.0001/oso-9780198803720?rskey=8w4xUZ&amp;result=6</w:t>
              </w:r>
            </w:hyperlink>
          </w:p>
          <w:p w:rsidR="00340794" w:rsidRPr="00340794" w:rsidRDefault="00340794" w:rsidP="00340794">
            <w:pPr>
              <w:pStyle w:val="a1"/>
              <w:numPr>
                <w:ilvl w:val="0"/>
                <w:numId w:val="22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>Maggino</w:t>
            </w:r>
            <w:proofErr w:type="spellEnd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>Filomena</w:t>
            </w:r>
            <w:proofErr w:type="spellEnd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>ed</w:t>
            </w:r>
            <w:proofErr w:type="gramEnd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 2017. </w:t>
            </w:r>
            <w:r w:rsidRPr="00A6658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Complexity in Society: From Indicators Construction to their Synthesis</w:t>
            </w: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Springer International Publishing AG. URL: </w:t>
            </w:r>
            <w:hyperlink r:id="rId10" w:history="1">
              <w:r w:rsidRPr="006741E1">
                <w:rPr>
                  <w:rStyle w:val="af4"/>
                  <w:rFonts w:ascii="Times New Roman" w:hAnsi="Times New Roman"/>
                  <w:sz w:val="24"/>
                  <w:szCs w:val="24"/>
                  <w:lang w:val="en-US"/>
                </w:rPr>
                <w:t>https://link.springer.com/book/10.1007/978-3-319-60595-1</w:t>
              </w:r>
            </w:hyperlink>
          </w:p>
          <w:p w:rsidR="00340794" w:rsidRPr="00A66587" w:rsidRDefault="00340794" w:rsidP="00340794">
            <w:pPr>
              <w:pStyle w:val="a1"/>
              <w:spacing w:after="0" w:line="240" w:lineRule="auto"/>
              <w:ind w:left="431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:rsidR="00340794" w:rsidRPr="00340794" w:rsidRDefault="00340794" w:rsidP="00340794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u w:val="single"/>
                <w:lang w:val="en-US"/>
              </w:rPr>
              <w:t>Optional</w:t>
            </w:r>
          </w:p>
          <w:p w:rsidR="00340794" w:rsidRPr="0064556A" w:rsidRDefault="00340794" w:rsidP="00340794">
            <w:pPr>
              <w:pStyle w:val="a1"/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F791C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t>Alho</w:t>
            </w: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>Juha</w:t>
            </w:r>
            <w:proofErr w:type="spellEnd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, and Bruce D. Spencer. 2005. </w:t>
            </w:r>
            <w:r w:rsidRPr="00A6658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Statistical Demography and Forecasting</w:t>
            </w: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New York; Springer. </w:t>
            </w:r>
            <w:r w:rsidRPr="0064556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URL: </w:t>
            </w:r>
            <w:hyperlink r:id="rId11" w:history="1">
              <w:r w:rsidRPr="00C60575">
                <w:rPr>
                  <w:rStyle w:val="af4"/>
                  <w:rFonts w:ascii="Times New Roman" w:hAnsi="Times New Roman"/>
                  <w:sz w:val="24"/>
                  <w:szCs w:val="24"/>
                  <w:lang w:val="en-US"/>
                </w:rPr>
                <w:t>https://link.springer.com/book/10.1007/0-387-28392-7</w:t>
              </w:r>
            </w:hyperlink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  <w:p w:rsidR="00340794" w:rsidRPr="00A66587" w:rsidRDefault="00340794" w:rsidP="00340794">
            <w:pPr>
              <w:pStyle w:val="a1"/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>Dobrin</w:t>
            </w:r>
            <w:proofErr w:type="spellEnd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. 2016. Cham; Springer. </w:t>
            </w:r>
            <w:r w:rsidRPr="00A6658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Homicide Data Sources. An Interdisciplinary Overview for Researchers</w:t>
            </w: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</w:t>
            </w:r>
            <w:r w:rsidRPr="00A66587">
              <w:rPr>
                <w:rFonts w:ascii="Times New Roman" w:hAnsi="Times New Roman"/>
                <w:sz w:val="24"/>
                <w:szCs w:val="24"/>
              </w:rPr>
              <w:t xml:space="preserve">URL: </w:t>
            </w:r>
            <w:hyperlink r:id="rId12" w:history="1">
              <w:r w:rsidRPr="00A66587">
                <w:rPr>
                  <w:rStyle w:val="af4"/>
                  <w:rFonts w:ascii="Times New Roman" w:hAnsi="Times New Roman"/>
                  <w:sz w:val="24"/>
                  <w:szCs w:val="24"/>
                </w:rPr>
                <w:t>https://link.springer.com/book/10.1007/978-3-319-19881-1</w:t>
              </w:r>
            </w:hyperlink>
          </w:p>
          <w:p w:rsidR="00340794" w:rsidRPr="00A66587" w:rsidRDefault="00340794" w:rsidP="00340794">
            <w:pPr>
              <w:pStyle w:val="a1"/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6658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How`s Life? Measuring Well-being</w:t>
            </w: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2017. OECD. URL: </w:t>
            </w:r>
            <w:hyperlink r:id="rId13" w:history="1">
              <w:r w:rsidRPr="00A66587">
                <w:rPr>
                  <w:rStyle w:val="af4"/>
                  <w:rFonts w:ascii="Times New Roman" w:hAnsi="Times New Roman"/>
                  <w:sz w:val="24"/>
                  <w:szCs w:val="24"/>
                  <w:lang w:val="en-US"/>
                </w:rPr>
                <w:t>https://www.oecd-ilibrary.org/economics/how-s-life-2017_how_life-2017-en</w:t>
              </w:r>
            </w:hyperlink>
          </w:p>
          <w:p w:rsidR="00340794" w:rsidRPr="00A66587" w:rsidRDefault="00340794" w:rsidP="00340794">
            <w:pPr>
              <w:pStyle w:val="a1"/>
              <w:numPr>
                <w:ilvl w:val="0"/>
                <w:numId w:val="2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Jefferson, Philip N. 2012. </w:t>
            </w:r>
            <w:r w:rsidRPr="00A6658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The Oxford Handbook of the Economics of Poverty</w:t>
            </w: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Oxford University Press. URL </w:t>
            </w:r>
            <w:hyperlink r:id="rId14" w:history="1">
              <w:r w:rsidRPr="00C60575">
                <w:rPr>
                  <w:rStyle w:val="af4"/>
                  <w:rFonts w:ascii="Times New Roman" w:hAnsi="Times New Roman"/>
                  <w:sz w:val="24"/>
                  <w:szCs w:val="24"/>
                  <w:lang w:val="en-US"/>
                </w:rPr>
                <w:t>http://www.oxfordhandbooks.com/view/10.1093/oxfordhb/9780195393781.001.0001/oxfordhb-9780195393781</w:t>
              </w:r>
            </w:hyperlink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</w:p>
          <w:p w:rsidR="00340794" w:rsidRPr="00340794" w:rsidRDefault="00340794" w:rsidP="00340794">
            <w:pPr>
              <w:pStyle w:val="a1"/>
              <w:numPr>
                <w:ilvl w:val="0"/>
                <w:numId w:val="23"/>
              </w:num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US" w:eastAsia="ru-RU"/>
              </w:rPr>
            </w:pP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Nolan, Brian, </w:t>
            </w:r>
            <w:proofErr w:type="spellStart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>Wiemer</w:t>
            </w:r>
            <w:proofErr w:type="spellEnd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>Salverda</w:t>
            </w:r>
            <w:proofErr w:type="spellEnd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Timothy M. </w:t>
            </w:r>
            <w:proofErr w:type="spellStart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>Smeeding</w:t>
            </w:r>
            <w:proofErr w:type="spellEnd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2011. </w:t>
            </w:r>
            <w:r w:rsidRPr="00A6658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The Oxford Handbook of Economic Inequality</w:t>
            </w: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Oxford University Press. URL: </w:t>
            </w:r>
            <w:hyperlink r:id="rId15" w:history="1">
              <w:r w:rsidRPr="00A66587">
                <w:rPr>
                  <w:rStyle w:val="af4"/>
                  <w:rFonts w:ascii="Times New Roman" w:hAnsi="Times New Roman"/>
                  <w:sz w:val="24"/>
                  <w:szCs w:val="24"/>
                  <w:lang w:val="en-US"/>
                </w:rPr>
                <w:t>http://www.oxfordhandbooks.com/view/10.1093/oxfordhb/9780199606061.001.0001/oxfordhb-9780199606061</w:t>
              </w:r>
            </w:hyperlink>
            <w:r>
              <w:rPr>
                <w:lang w:val="en-US"/>
              </w:rPr>
              <w:t xml:space="preserve"> </w:t>
            </w:r>
          </w:p>
          <w:p w:rsidR="001336E4" w:rsidRPr="00A66587" w:rsidRDefault="00340794" w:rsidP="00340794">
            <w:pPr>
              <w:pStyle w:val="a1"/>
              <w:numPr>
                <w:ilvl w:val="0"/>
                <w:numId w:val="21"/>
              </w:numPr>
              <w:spacing w:after="0" w:line="240" w:lineRule="auto"/>
              <w:ind w:left="431" w:hanging="284"/>
              <w:jc w:val="both"/>
              <w:rPr>
                <w:rFonts w:eastAsia="Times New Roman"/>
                <w:lang w:val="en-US" w:eastAsia="ru-RU"/>
              </w:rPr>
            </w:pP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Winkler, </w:t>
            </w:r>
            <w:proofErr w:type="spellStart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>Othmar</w:t>
            </w:r>
            <w:proofErr w:type="spellEnd"/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2009. </w:t>
            </w:r>
            <w:r w:rsidRPr="00A66587">
              <w:rPr>
                <w:rFonts w:ascii="Times New Roman" w:hAnsi="Times New Roman"/>
                <w:i/>
                <w:sz w:val="24"/>
                <w:szCs w:val="24"/>
                <w:lang w:val="en-US"/>
              </w:rPr>
              <w:t>Interpreting Economic and Social Data. A Foundation of Descriptive Statistics</w:t>
            </w:r>
            <w:r w:rsidRPr="00A665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Berlin; Heidelberg: Springer. URL: </w:t>
            </w:r>
            <w:hyperlink r:id="rId16" w:history="1">
              <w:r w:rsidRPr="00A66587">
                <w:rPr>
                  <w:rFonts w:ascii="Times New Roman" w:hAnsi="Times New Roman"/>
                  <w:sz w:val="24"/>
                  <w:szCs w:val="24"/>
                  <w:lang w:val="en-US"/>
                </w:rPr>
                <w:t>https://link.springer.com/content/pdf/10.1007%2F978-3-540-68721-4.pdf</w:t>
              </w:r>
            </w:hyperlink>
          </w:p>
        </w:tc>
      </w:tr>
      <w:tr w:rsidR="00AC6976" w:rsidRPr="00E22E05" w:rsidTr="008A6C08">
        <w:tblPrEx>
          <w:tblLook w:val="04A0" w:firstRow="1" w:lastRow="0" w:firstColumn="1" w:lastColumn="0" w:noHBand="0" w:noVBand="1"/>
        </w:tblPrEx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:rsidR="00AC6976" w:rsidRPr="00DB4B62" w:rsidRDefault="00AC6976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Academic Support for the Course</w:t>
            </w:r>
          </w:p>
        </w:tc>
        <w:tc>
          <w:tcPr>
            <w:tcW w:w="78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:rsidR="00AC6976" w:rsidRPr="00DB4B62" w:rsidRDefault="00AC6976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Academic support for the course </w:t>
            </w:r>
            <w:r w:rsidRPr="00193BE0">
              <w:rPr>
                <w:rFonts w:ascii="Times New Roman" w:eastAsiaTheme="minorHAnsi" w:hAnsi="Times New Roman"/>
                <w:noProof/>
                <w:sz w:val="24"/>
                <w:szCs w:val="24"/>
                <w:lang w:val="en-US"/>
              </w:rPr>
              <w:t>is provided</w:t>
            </w: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via e-mail</w:t>
            </w:r>
            <w:r w:rsidR="008A6C08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, </w:t>
            </w:r>
            <w:r w:rsidR="0064556A">
              <w:rPr>
                <w:rFonts w:ascii="Times New Roman" w:eastAsiaTheme="minorHAnsi" w:hAnsi="Times New Roman"/>
                <w:noProof/>
                <w:sz w:val="24"/>
                <w:szCs w:val="24"/>
                <w:lang w:val="en-US"/>
              </w:rPr>
              <w:t>D</w:t>
            </w:r>
            <w:r w:rsidR="008A6C08" w:rsidRPr="0064556A">
              <w:rPr>
                <w:rFonts w:ascii="Times New Roman" w:eastAsiaTheme="minorHAnsi" w:hAnsi="Times New Roman"/>
                <w:noProof/>
                <w:sz w:val="24"/>
                <w:szCs w:val="24"/>
                <w:lang w:val="en-US"/>
              </w:rPr>
              <w:t>ropbox</w:t>
            </w: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 w:rsidRPr="0064556A">
              <w:rPr>
                <w:rFonts w:ascii="Times New Roman" w:eastAsiaTheme="minorHAnsi" w:hAnsi="Times New Roman"/>
                <w:noProof/>
                <w:sz w:val="24"/>
                <w:szCs w:val="24"/>
                <w:lang w:val="en-US"/>
              </w:rPr>
              <w:t>and</w:t>
            </w: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 w:rsidR="00745EB0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LMS</w:t>
            </w:r>
          </w:p>
        </w:tc>
      </w:tr>
      <w:tr w:rsidR="00AC6976" w:rsidRPr="00E22E05" w:rsidTr="008A6C08">
        <w:tblPrEx>
          <w:tblLook w:val="04A0" w:firstRow="1" w:lastRow="0" w:firstColumn="1" w:lastColumn="0" w:noHBand="0" w:noVBand="1"/>
        </w:tblPrEx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:rsidR="00AC6976" w:rsidRPr="00DB4B62" w:rsidRDefault="00AC6976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Facilities, Equipment</w:t>
            </w:r>
            <w:r w:rsidR="0064556A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,</w:t>
            </w: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</w:t>
            </w:r>
            <w:r w:rsidRPr="0064556A">
              <w:rPr>
                <w:rFonts w:ascii="Times New Roman" w:eastAsiaTheme="minorHAnsi" w:hAnsi="Times New Roman"/>
                <w:noProof/>
                <w:sz w:val="24"/>
                <w:szCs w:val="24"/>
                <w:lang w:val="en-US"/>
              </w:rPr>
              <w:t>and</w:t>
            </w: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 Software</w:t>
            </w:r>
          </w:p>
        </w:tc>
        <w:tc>
          <w:tcPr>
            <w:tcW w:w="78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:rsidR="00EF1CC8" w:rsidRPr="00DB4B62" w:rsidRDefault="00AC6976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 xml:space="preserve">A computer class </w:t>
            </w:r>
            <w:r w:rsidR="00745EB0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with Internet access</w:t>
            </w:r>
          </w:p>
        </w:tc>
      </w:tr>
      <w:tr w:rsidR="00AC6976" w:rsidRPr="00382897" w:rsidTr="008A6C08">
        <w:tblPrEx>
          <w:tblLook w:val="04A0" w:firstRow="1" w:lastRow="0" w:firstColumn="1" w:lastColumn="0" w:noHBand="0" w:noVBand="1"/>
        </w:tblPrEx>
        <w:tc>
          <w:tcPr>
            <w:tcW w:w="25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:rsidR="00AC6976" w:rsidRPr="00DB4B62" w:rsidRDefault="00AC6976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 w:rsidRPr="00DB4B62"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Course Instructor</w:t>
            </w:r>
          </w:p>
        </w:tc>
        <w:tc>
          <w:tcPr>
            <w:tcW w:w="780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  <w:left w:w="57" w:type="dxa"/>
              <w:bottom w:w="57" w:type="dxa"/>
              <w:right w:w="57" w:type="dxa"/>
            </w:tcMar>
            <w:hideMark/>
          </w:tcPr>
          <w:p w:rsidR="00AC6976" w:rsidRPr="00DB4B62" w:rsidRDefault="00745EB0" w:rsidP="008A6C08">
            <w:pPr>
              <w:spacing w:after="0" w:line="240" w:lineRule="auto"/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/>
                <w:sz w:val="24"/>
                <w:szCs w:val="24"/>
                <w:lang w:val="en-US"/>
              </w:rPr>
              <w:t>Associate professor Anna Nemirovskaya</w:t>
            </w:r>
          </w:p>
        </w:tc>
      </w:tr>
    </w:tbl>
    <w:p w:rsidR="00D4693C" w:rsidRPr="00DB4B62" w:rsidRDefault="00D4693C" w:rsidP="00C52D56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sectPr w:rsidR="00D4693C" w:rsidRPr="00DB4B62" w:rsidSect="007A217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43D25A" w16cid:durableId="1FF43758"/>
  <w16cid:commentId w16cid:paraId="5E3C7380" w16cid:durableId="1FF3908D"/>
  <w16cid:commentId w16cid:paraId="5027CB71" w16cid:durableId="1FF38F80"/>
  <w16cid:commentId w16cid:paraId="21B49501" w16cid:durableId="1FF3901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1161" w:rsidRDefault="00101161" w:rsidP="00F31F02">
      <w:pPr>
        <w:spacing w:after="0" w:line="240" w:lineRule="auto"/>
      </w:pPr>
      <w:r>
        <w:separator/>
      </w:r>
    </w:p>
  </w:endnote>
  <w:endnote w:type="continuationSeparator" w:id="0">
    <w:p w:rsidR="00101161" w:rsidRDefault="00101161" w:rsidP="00F31F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1161" w:rsidRDefault="00101161" w:rsidP="00F31F02">
      <w:pPr>
        <w:spacing w:after="0" w:line="240" w:lineRule="auto"/>
      </w:pPr>
      <w:r>
        <w:separator/>
      </w:r>
    </w:p>
  </w:footnote>
  <w:footnote w:type="continuationSeparator" w:id="0">
    <w:p w:rsidR="00101161" w:rsidRDefault="00101161" w:rsidP="00F31F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B1E16"/>
    <w:multiLevelType w:val="hybridMultilevel"/>
    <w:tmpl w:val="D29AF1C4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B2E195F"/>
    <w:multiLevelType w:val="hybridMultilevel"/>
    <w:tmpl w:val="FAD21036"/>
    <w:lvl w:ilvl="0" w:tplc="6922B0CC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67A54CD"/>
    <w:multiLevelType w:val="hybridMultilevel"/>
    <w:tmpl w:val="E21E206E"/>
    <w:lvl w:ilvl="0" w:tplc="6922B0CC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D72485"/>
    <w:multiLevelType w:val="multilevel"/>
    <w:tmpl w:val="7B3872A8"/>
    <w:lvl w:ilvl="0">
      <w:start w:val="1"/>
      <w:numFmt w:val="bullet"/>
      <w:lvlText w:val="●"/>
      <w:lvlJc w:val="left"/>
      <w:pPr>
        <w:ind w:left="142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A035D20"/>
    <w:multiLevelType w:val="hybridMultilevel"/>
    <w:tmpl w:val="B8A89300"/>
    <w:lvl w:ilvl="0" w:tplc="6922B0CC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CB7018"/>
    <w:multiLevelType w:val="hybridMultilevel"/>
    <w:tmpl w:val="45A2C88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860F76"/>
    <w:multiLevelType w:val="hybridMultilevel"/>
    <w:tmpl w:val="900A69E0"/>
    <w:lvl w:ilvl="0" w:tplc="6922B0CC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EA7EC5"/>
    <w:multiLevelType w:val="hybridMultilevel"/>
    <w:tmpl w:val="352C4D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BF4718"/>
    <w:multiLevelType w:val="hybridMultilevel"/>
    <w:tmpl w:val="2CAAFC1E"/>
    <w:lvl w:ilvl="0" w:tplc="6922B0CC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CF7279"/>
    <w:multiLevelType w:val="multilevel"/>
    <w:tmpl w:val="B562E898"/>
    <w:lvl w:ilvl="0">
      <w:numFmt w:val="bullet"/>
      <w:lvlText w:val="-"/>
      <w:lvlJc w:val="left"/>
      <w:pPr>
        <w:ind w:left="1429" w:hanging="360"/>
      </w:pPr>
      <w:rPr>
        <w:rFonts w:ascii="Times New Roman" w:eastAsia="SimSu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6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58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2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4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189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40455589"/>
    <w:multiLevelType w:val="hybridMultilevel"/>
    <w:tmpl w:val="504AA06A"/>
    <w:lvl w:ilvl="0" w:tplc="6922B0CC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0E337B"/>
    <w:multiLevelType w:val="hybridMultilevel"/>
    <w:tmpl w:val="EF5EADB0"/>
    <w:lvl w:ilvl="0" w:tplc="6922B0CC">
      <w:numFmt w:val="bullet"/>
      <w:lvlText w:val="-"/>
      <w:lvlJc w:val="left"/>
      <w:pPr>
        <w:ind w:left="420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>
    <w:nsid w:val="47136109"/>
    <w:multiLevelType w:val="multilevel"/>
    <w:tmpl w:val="E2C8C8F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B6527C"/>
    <w:multiLevelType w:val="multilevel"/>
    <w:tmpl w:val="3420F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EA974B6"/>
    <w:multiLevelType w:val="hybridMultilevel"/>
    <w:tmpl w:val="8EDE3F6C"/>
    <w:lvl w:ilvl="0" w:tplc="6922B0CC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7290DCC"/>
    <w:multiLevelType w:val="multilevel"/>
    <w:tmpl w:val="001C93A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2D1B2D"/>
    <w:multiLevelType w:val="hybridMultilevel"/>
    <w:tmpl w:val="8266F5DE"/>
    <w:lvl w:ilvl="0" w:tplc="6922B0CC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BD535E3"/>
    <w:multiLevelType w:val="hybridMultilevel"/>
    <w:tmpl w:val="E6C24C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424EDB"/>
    <w:multiLevelType w:val="multilevel"/>
    <w:tmpl w:val="C428AA56"/>
    <w:lvl w:ilvl="0">
      <w:start w:val="1"/>
      <w:numFmt w:val="bullet"/>
      <w:lvlText w:val="●"/>
      <w:lvlJc w:val="left"/>
      <w:pPr>
        <w:ind w:left="10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8" w:hanging="360"/>
      </w:pPr>
      <w:rPr>
        <w:rFonts w:ascii="Noto Sans Symbols" w:eastAsia="Noto Sans Symbols" w:hAnsi="Noto Sans Symbols" w:cs="Noto Sans Symbols"/>
      </w:rPr>
    </w:lvl>
  </w:abstractNum>
  <w:abstractNum w:abstractNumId="19">
    <w:nsid w:val="647B1DE4"/>
    <w:multiLevelType w:val="hybridMultilevel"/>
    <w:tmpl w:val="D568A8B0"/>
    <w:lvl w:ilvl="0" w:tplc="6922B0CC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ADF3301"/>
    <w:multiLevelType w:val="multilevel"/>
    <w:tmpl w:val="53FC7304"/>
    <w:lvl w:ilvl="0">
      <w:start w:val="1"/>
      <w:numFmt w:val="decimal"/>
      <w:pStyle w:val="1"/>
      <w:lvlText w:val="%1."/>
      <w:lvlJc w:val="left"/>
      <w:pPr>
        <w:ind w:left="3195" w:hanging="360"/>
      </w:pPr>
      <w:rPr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3904" w:hanging="360"/>
      </w:pPr>
    </w:lvl>
    <w:lvl w:ilvl="2">
      <w:start w:val="1"/>
      <w:numFmt w:val="decimal"/>
      <w:isLgl/>
      <w:lvlText w:val="%1.%2.%3"/>
      <w:lvlJc w:val="left"/>
      <w:pPr>
        <w:ind w:left="4613" w:hanging="720"/>
      </w:pPr>
    </w:lvl>
    <w:lvl w:ilvl="3">
      <w:start w:val="1"/>
      <w:numFmt w:val="decimal"/>
      <w:isLgl/>
      <w:lvlText w:val="%1.%2.%3.%4"/>
      <w:lvlJc w:val="left"/>
      <w:pPr>
        <w:ind w:left="4962" w:hanging="720"/>
      </w:pPr>
    </w:lvl>
    <w:lvl w:ilvl="4">
      <w:start w:val="1"/>
      <w:numFmt w:val="decimal"/>
      <w:isLgl/>
      <w:lvlText w:val="%1.%2.%3.%4.%5"/>
      <w:lvlJc w:val="left"/>
      <w:pPr>
        <w:ind w:left="5671" w:hanging="1080"/>
      </w:pPr>
    </w:lvl>
    <w:lvl w:ilvl="5">
      <w:start w:val="1"/>
      <w:numFmt w:val="decimal"/>
      <w:isLgl/>
      <w:lvlText w:val="%1.%2.%3.%4.%5.%6"/>
      <w:lvlJc w:val="left"/>
      <w:pPr>
        <w:ind w:left="6020" w:hanging="1080"/>
      </w:pPr>
    </w:lvl>
    <w:lvl w:ilvl="6">
      <w:start w:val="1"/>
      <w:numFmt w:val="decimal"/>
      <w:isLgl/>
      <w:lvlText w:val="%1.%2.%3.%4.%5.%6.%7"/>
      <w:lvlJc w:val="left"/>
      <w:pPr>
        <w:ind w:left="6729" w:hanging="1440"/>
      </w:pPr>
    </w:lvl>
    <w:lvl w:ilvl="7">
      <w:start w:val="1"/>
      <w:numFmt w:val="decimal"/>
      <w:isLgl/>
      <w:lvlText w:val="%1.%2.%3.%4.%5.%6.%7.%8"/>
      <w:lvlJc w:val="left"/>
      <w:pPr>
        <w:ind w:left="7078" w:hanging="1440"/>
      </w:pPr>
    </w:lvl>
    <w:lvl w:ilvl="8">
      <w:start w:val="1"/>
      <w:numFmt w:val="decimal"/>
      <w:isLgl/>
      <w:lvlText w:val="%1.%2.%3.%4.%5.%6.%7.%8.%9"/>
      <w:lvlJc w:val="left"/>
      <w:pPr>
        <w:ind w:left="7787" w:hanging="1800"/>
      </w:pPr>
    </w:lvl>
  </w:abstractNum>
  <w:abstractNum w:abstractNumId="21">
    <w:nsid w:val="6F346C13"/>
    <w:multiLevelType w:val="multilevel"/>
    <w:tmpl w:val="C12AD992"/>
    <w:lvl w:ilvl="0">
      <w:start w:val="1"/>
      <w:numFmt w:val="bullet"/>
      <w:lvlText w:val="-"/>
      <w:lvlJc w:val="left"/>
      <w:pPr>
        <w:ind w:left="1068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7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28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782B63B8"/>
    <w:multiLevelType w:val="hybridMultilevel"/>
    <w:tmpl w:val="91E468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733D54"/>
    <w:multiLevelType w:val="hybridMultilevel"/>
    <w:tmpl w:val="7B5C1052"/>
    <w:lvl w:ilvl="0" w:tplc="80B2A0C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DF90A03"/>
    <w:multiLevelType w:val="hybridMultilevel"/>
    <w:tmpl w:val="A0FEE14E"/>
    <w:lvl w:ilvl="0" w:tplc="4D6A6B7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F053F96"/>
    <w:multiLevelType w:val="hybridMultilevel"/>
    <w:tmpl w:val="4D401E2A"/>
    <w:lvl w:ilvl="0" w:tplc="51A0C2C8">
      <w:start w:val="1"/>
      <w:numFmt w:val="bullet"/>
      <w:pStyle w:val="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F7926E1"/>
    <w:multiLevelType w:val="hybridMultilevel"/>
    <w:tmpl w:val="8CF8A0A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4"/>
  </w:num>
  <w:num w:numId="3">
    <w:abstractNumId w:val="23"/>
  </w:num>
  <w:num w:numId="4">
    <w:abstractNumId w:val="7"/>
  </w:num>
  <w:num w:numId="5">
    <w:abstractNumId w:val="17"/>
  </w:num>
  <w:num w:numId="6">
    <w:abstractNumId w:val="0"/>
  </w:num>
  <w:num w:numId="7">
    <w:abstractNumId w:val="22"/>
  </w:num>
  <w:num w:numId="8">
    <w:abstractNumId w:val="11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3"/>
  </w:num>
  <w:num w:numId="13">
    <w:abstractNumId w:val="26"/>
  </w:num>
  <w:num w:numId="14">
    <w:abstractNumId w:val="25"/>
  </w:num>
  <w:num w:numId="15">
    <w:abstractNumId w:val="25"/>
  </w:num>
  <w:num w:numId="16">
    <w:abstractNumId w:val="10"/>
  </w:num>
  <w:num w:numId="17">
    <w:abstractNumId w:val="8"/>
  </w:num>
  <w:num w:numId="18">
    <w:abstractNumId w:val="4"/>
  </w:num>
  <w:num w:numId="19">
    <w:abstractNumId w:val="13"/>
  </w:num>
  <w:num w:numId="20">
    <w:abstractNumId w:val="14"/>
  </w:num>
  <w:num w:numId="21">
    <w:abstractNumId w:val="2"/>
  </w:num>
  <w:num w:numId="22">
    <w:abstractNumId w:val="19"/>
  </w:num>
  <w:num w:numId="23">
    <w:abstractNumId w:val="1"/>
  </w:num>
  <w:num w:numId="24">
    <w:abstractNumId w:val="6"/>
  </w:num>
  <w:num w:numId="25">
    <w:abstractNumId w:val="16"/>
  </w:num>
  <w:num w:numId="26">
    <w:abstractNumId w:val="5"/>
  </w:num>
  <w:num w:numId="27">
    <w:abstractNumId w:val="9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xN7M0M7AwNTQzM7ZU0lEKTi0uzszPAykwqwUAnMFC3ywAAAA="/>
  </w:docVars>
  <w:rsids>
    <w:rsidRoot w:val="00C42A27"/>
    <w:rsid w:val="0001067A"/>
    <w:rsid w:val="00016FD6"/>
    <w:rsid w:val="00020DCD"/>
    <w:rsid w:val="00041FC5"/>
    <w:rsid w:val="00060ED5"/>
    <w:rsid w:val="00080D29"/>
    <w:rsid w:val="000E5E32"/>
    <w:rsid w:val="00101161"/>
    <w:rsid w:val="001269F5"/>
    <w:rsid w:val="001336E4"/>
    <w:rsid w:val="001422AB"/>
    <w:rsid w:val="00167EFC"/>
    <w:rsid w:val="00193BE0"/>
    <w:rsid w:val="001B0CFD"/>
    <w:rsid w:val="001E7A84"/>
    <w:rsid w:val="00202571"/>
    <w:rsid w:val="00227878"/>
    <w:rsid w:val="00231A14"/>
    <w:rsid w:val="002376BB"/>
    <w:rsid w:val="00241742"/>
    <w:rsid w:val="00264235"/>
    <w:rsid w:val="002645A6"/>
    <w:rsid w:val="00265A7B"/>
    <w:rsid w:val="002800E1"/>
    <w:rsid w:val="002A4D17"/>
    <w:rsid w:val="002B1D47"/>
    <w:rsid w:val="002B5A10"/>
    <w:rsid w:val="002E63C7"/>
    <w:rsid w:val="002E667A"/>
    <w:rsid w:val="002F0BE1"/>
    <w:rsid w:val="00312901"/>
    <w:rsid w:val="0032487C"/>
    <w:rsid w:val="0033665B"/>
    <w:rsid w:val="00340794"/>
    <w:rsid w:val="00350F7A"/>
    <w:rsid w:val="00360ED6"/>
    <w:rsid w:val="00382897"/>
    <w:rsid w:val="00414FB6"/>
    <w:rsid w:val="004467C5"/>
    <w:rsid w:val="00454185"/>
    <w:rsid w:val="00455E4C"/>
    <w:rsid w:val="00475ED9"/>
    <w:rsid w:val="00492583"/>
    <w:rsid w:val="004B1D7A"/>
    <w:rsid w:val="004C6CB4"/>
    <w:rsid w:val="004E303F"/>
    <w:rsid w:val="004E76DD"/>
    <w:rsid w:val="004F6CD0"/>
    <w:rsid w:val="0052524D"/>
    <w:rsid w:val="005370A6"/>
    <w:rsid w:val="00554AD8"/>
    <w:rsid w:val="0057785A"/>
    <w:rsid w:val="00581152"/>
    <w:rsid w:val="005B2D72"/>
    <w:rsid w:val="005C24C2"/>
    <w:rsid w:val="005F36B1"/>
    <w:rsid w:val="00600E5C"/>
    <w:rsid w:val="006065A3"/>
    <w:rsid w:val="00613DCA"/>
    <w:rsid w:val="00626E9D"/>
    <w:rsid w:val="00644510"/>
    <w:rsid w:val="0064556A"/>
    <w:rsid w:val="00647A42"/>
    <w:rsid w:val="006541B9"/>
    <w:rsid w:val="0065437A"/>
    <w:rsid w:val="006568BE"/>
    <w:rsid w:val="006635D6"/>
    <w:rsid w:val="006646CE"/>
    <w:rsid w:val="00681DF1"/>
    <w:rsid w:val="006A0D74"/>
    <w:rsid w:val="006C03F2"/>
    <w:rsid w:val="006D2D3A"/>
    <w:rsid w:val="00742294"/>
    <w:rsid w:val="00745919"/>
    <w:rsid w:val="00745EB0"/>
    <w:rsid w:val="00761BA5"/>
    <w:rsid w:val="00767906"/>
    <w:rsid w:val="007A2171"/>
    <w:rsid w:val="007C30C4"/>
    <w:rsid w:val="007E1BF3"/>
    <w:rsid w:val="00827F62"/>
    <w:rsid w:val="00832D8C"/>
    <w:rsid w:val="00846EED"/>
    <w:rsid w:val="00861548"/>
    <w:rsid w:val="008A2012"/>
    <w:rsid w:val="008A6C08"/>
    <w:rsid w:val="008E28E3"/>
    <w:rsid w:val="008F4F18"/>
    <w:rsid w:val="008F791C"/>
    <w:rsid w:val="00911000"/>
    <w:rsid w:val="00925F7A"/>
    <w:rsid w:val="0094667F"/>
    <w:rsid w:val="0097638D"/>
    <w:rsid w:val="009A0900"/>
    <w:rsid w:val="009A25B7"/>
    <w:rsid w:val="009B0FE1"/>
    <w:rsid w:val="009B4E56"/>
    <w:rsid w:val="009C0C92"/>
    <w:rsid w:val="009D0521"/>
    <w:rsid w:val="00A037AD"/>
    <w:rsid w:val="00A15D9E"/>
    <w:rsid w:val="00A23309"/>
    <w:rsid w:val="00A262A5"/>
    <w:rsid w:val="00A30C63"/>
    <w:rsid w:val="00A66587"/>
    <w:rsid w:val="00AC44B9"/>
    <w:rsid w:val="00AC6976"/>
    <w:rsid w:val="00AF3C19"/>
    <w:rsid w:val="00B03CE5"/>
    <w:rsid w:val="00B11390"/>
    <w:rsid w:val="00B429BD"/>
    <w:rsid w:val="00B5254A"/>
    <w:rsid w:val="00B56B7C"/>
    <w:rsid w:val="00BA1BB7"/>
    <w:rsid w:val="00BB27E0"/>
    <w:rsid w:val="00BD2BF1"/>
    <w:rsid w:val="00C41142"/>
    <w:rsid w:val="00C42A27"/>
    <w:rsid w:val="00C52D56"/>
    <w:rsid w:val="00C6666C"/>
    <w:rsid w:val="00C91517"/>
    <w:rsid w:val="00C97582"/>
    <w:rsid w:val="00D07066"/>
    <w:rsid w:val="00D30D9F"/>
    <w:rsid w:val="00D373B2"/>
    <w:rsid w:val="00D42DFF"/>
    <w:rsid w:val="00D4693C"/>
    <w:rsid w:val="00D60334"/>
    <w:rsid w:val="00D60EEA"/>
    <w:rsid w:val="00D640A5"/>
    <w:rsid w:val="00D6655A"/>
    <w:rsid w:val="00D773AD"/>
    <w:rsid w:val="00D85442"/>
    <w:rsid w:val="00D8555A"/>
    <w:rsid w:val="00D93302"/>
    <w:rsid w:val="00D95D7E"/>
    <w:rsid w:val="00D96E9A"/>
    <w:rsid w:val="00DA137C"/>
    <w:rsid w:val="00DB4B62"/>
    <w:rsid w:val="00DB57AC"/>
    <w:rsid w:val="00DD0A89"/>
    <w:rsid w:val="00E01D38"/>
    <w:rsid w:val="00E16FBC"/>
    <w:rsid w:val="00E22E05"/>
    <w:rsid w:val="00E2368D"/>
    <w:rsid w:val="00E41CAB"/>
    <w:rsid w:val="00E9042D"/>
    <w:rsid w:val="00EA7703"/>
    <w:rsid w:val="00EC26C1"/>
    <w:rsid w:val="00EF1CC8"/>
    <w:rsid w:val="00EF751E"/>
    <w:rsid w:val="00F064BA"/>
    <w:rsid w:val="00F15308"/>
    <w:rsid w:val="00F31F02"/>
    <w:rsid w:val="00F966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42A27"/>
    <w:rPr>
      <w:rFonts w:ascii="Calibri" w:eastAsia="Calibri" w:hAnsi="Calibri" w:cs="Times New Roman"/>
    </w:rPr>
  </w:style>
  <w:style w:type="paragraph" w:styleId="1">
    <w:name w:val="heading 1"/>
    <w:basedOn w:val="a1"/>
    <w:next w:val="a0"/>
    <w:link w:val="10"/>
    <w:uiPriority w:val="9"/>
    <w:qFormat/>
    <w:rsid w:val="00C42A27"/>
    <w:pPr>
      <w:numPr>
        <w:numId w:val="1"/>
      </w:numPr>
      <w:spacing w:after="0" w:line="240" w:lineRule="auto"/>
      <w:ind w:left="0" w:firstLine="709"/>
      <w:outlineLvl w:val="0"/>
    </w:pPr>
    <w:rPr>
      <w:rFonts w:ascii="Times New Roman" w:eastAsia="Times New Roman" w:hAnsi="Times New Roman"/>
      <w:b/>
      <w:sz w:val="28"/>
      <w:szCs w:val="28"/>
      <w:lang w:val="en-US" w:eastAsia="ru-RU"/>
    </w:rPr>
  </w:style>
  <w:style w:type="paragraph" w:styleId="2">
    <w:name w:val="heading 2"/>
    <w:basedOn w:val="a0"/>
    <w:next w:val="a0"/>
    <w:link w:val="20"/>
    <w:uiPriority w:val="9"/>
    <w:unhideWhenUsed/>
    <w:qFormat/>
    <w:rsid w:val="00832D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uiPriority w:val="9"/>
    <w:rsid w:val="00C42A27"/>
    <w:rPr>
      <w:rFonts w:ascii="Times New Roman" w:eastAsia="Times New Roman" w:hAnsi="Times New Roman" w:cs="Times New Roman"/>
      <w:b/>
      <w:sz w:val="28"/>
      <w:szCs w:val="28"/>
      <w:lang w:val="en-US" w:eastAsia="ru-RU"/>
    </w:rPr>
  </w:style>
  <w:style w:type="paragraph" w:styleId="a1">
    <w:name w:val="List Paragraph"/>
    <w:basedOn w:val="a0"/>
    <w:uiPriority w:val="34"/>
    <w:qFormat/>
    <w:rsid w:val="00C42A27"/>
    <w:pPr>
      <w:ind w:left="720"/>
      <w:contextualSpacing/>
    </w:pPr>
  </w:style>
  <w:style w:type="paragraph" w:styleId="a5">
    <w:name w:val="footnote text"/>
    <w:basedOn w:val="a0"/>
    <w:link w:val="a6"/>
    <w:uiPriority w:val="99"/>
    <w:semiHidden/>
    <w:unhideWhenUsed/>
    <w:rsid w:val="00F31F02"/>
    <w:pPr>
      <w:spacing w:after="0" w:line="240" w:lineRule="auto"/>
    </w:pPr>
    <w:rPr>
      <w:sz w:val="20"/>
      <w:szCs w:val="20"/>
    </w:rPr>
  </w:style>
  <w:style w:type="character" w:customStyle="1" w:styleId="a6">
    <w:name w:val="Текст сноски Знак"/>
    <w:basedOn w:val="a2"/>
    <w:link w:val="a5"/>
    <w:uiPriority w:val="99"/>
    <w:semiHidden/>
    <w:rsid w:val="00F31F02"/>
    <w:rPr>
      <w:rFonts w:ascii="Calibri" w:eastAsia="Calibri" w:hAnsi="Calibri" w:cs="Times New Roman"/>
      <w:sz w:val="20"/>
      <w:szCs w:val="20"/>
    </w:rPr>
  </w:style>
  <w:style w:type="character" w:styleId="a7">
    <w:name w:val="footnote reference"/>
    <w:basedOn w:val="a2"/>
    <w:uiPriority w:val="99"/>
    <w:semiHidden/>
    <w:unhideWhenUsed/>
    <w:rsid w:val="00F31F02"/>
    <w:rPr>
      <w:vertAlign w:val="superscript"/>
    </w:rPr>
  </w:style>
  <w:style w:type="table" w:styleId="a8">
    <w:name w:val="Table Grid"/>
    <w:basedOn w:val="a3"/>
    <w:uiPriority w:val="59"/>
    <w:rsid w:val="00F31F0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footer"/>
    <w:basedOn w:val="a0"/>
    <w:link w:val="aa"/>
    <w:unhideWhenUsed/>
    <w:rsid w:val="00BA1BB7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aa">
    <w:name w:val="Нижний колонтитул Знак"/>
    <w:basedOn w:val="a2"/>
    <w:link w:val="a9"/>
    <w:rsid w:val="00BA1BB7"/>
    <w:rPr>
      <w:rFonts w:ascii="Calibri" w:eastAsia="Calibri" w:hAnsi="Calibri" w:cs="Times New Roman"/>
      <w:lang w:val="en-GB"/>
    </w:rPr>
  </w:style>
  <w:style w:type="paragraph" w:styleId="ab">
    <w:name w:val="Body Text Indent"/>
    <w:basedOn w:val="a0"/>
    <w:link w:val="ac"/>
    <w:rsid w:val="008F4F18"/>
    <w:pPr>
      <w:suppressAutoHyphens/>
      <w:spacing w:after="0" w:line="240" w:lineRule="auto"/>
      <w:ind w:left="-567"/>
      <w:jc w:val="both"/>
    </w:pPr>
    <w:rPr>
      <w:rFonts w:ascii="Times New Roman" w:eastAsia="SimSun" w:hAnsi="Times New Roman"/>
      <w:b/>
      <w:sz w:val="24"/>
      <w:szCs w:val="24"/>
      <w:lang w:eastAsia="zh-CN"/>
    </w:rPr>
  </w:style>
  <w:style w:type="character" w:customStyle="1" w:styleId="ac">
    <w:name w:val="Основной текст с отступом Знак"/>
    <w:basedOn w:val="a2"/>
    <w:link w:val="ab"/>
    <w:rsid w:val="008F4F18"/>
    <w:rPr>
      <w:rFonts w:ascii="Times New Roman" w:eastAsia="SimSun" w:hAnsi="Times New Roman" w:cs="Times New Roman"/>
      <w:b/>
      <w:sz w:val="24"/>
      <w:szCs w:val="24"/>
      <w:lang w:eastAsia="zh-CN"/>
    </w:rPr>
  </w:style>
  <w:style w:type="character" w:styleId="ad">
    <w:name w:val="annotation reference"/>
    <w:basedOn w:val="a2"/>
    <w:uiPriority w:val="99"/>
    <w:semiHidden/>
    <w:unhideWhenUsed/>
    <w:rsid w:val="00455E4C"/>
    <w:rPr>
      <w:sz w:val="16"/>
      <w:szCs w:val="16"/>
    </w:rPr>
  </w:style>
  <w:style w:type="paragraph" w:styleId="ae">
    <w:name w:val="annotation text"/>
    <w:basedOn w:val="a0"/>
    <w:link w:val="af"/>
    <w:uiPriority w:val="99"/>
    <w:semiHidden/>
    <w:unhideWhenUsed/>
    <w:rsid w:val="00455E4C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2"/>
    <w:link w:val="ae"/>
    <w:uiPriority w:val="99"/>
    <w:semiHidden/>
    <w:rsid w:val="00455E4C"/>
    <w:rPr>
      <w:rFonts w:ascii="Calibri" w:eastAsia="Calibri" w:hAnsi="Calibri" w:cs="Times New Roman"/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455E4C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455E4C"/>
    <w:rPr>
      <w:rFonts w:ascii="Calibri" w:eastAsia="Calibri" w:hAnsi="Calibri" w:cs="Times New Roman"/>
      <w:b/>
      <w:bCs/>
      <w:sz w:val="20"/>
      <w:szCs w:val="20"/>
    </w:rPr>
  </w:style>
  <w:style w:type="paragraph" w:styleId="af2">
    <w:name w:val="Balloon Text"/>
    <w:basedOn w:val="a0"/>
    <w:link w:val="af3"/>
    <w:uiPriority w:val="99"/>
    <w:semiHidden/>
    <w:unhideWhenUsed/>
    <w:rsid w:val="00455E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2"/>
    <w:link w:val="af2"/>
    <w:uiPriority w:val="99"/>
    <w:semiHidden/>
    <w:rsid w:val="00455E4C"/>
    <w:rPr>
      <w:rFonts w:ascii="Tahoma" w:eastAsia="Calibri" w:hAnsi="Tahoma" w:cs="Tahoma"/>
      <w:sz w:val="16"/>
      <w:szCs w:val="16"/>
    </w:rPr>
  </w:style>
  <w:style w:type="character" w:styleId="af4">
    <w:name w:val="Hyperlink"/>
    <w:basedOn w:val="a2"/>
    <w:uiPriority w:val="99"/>
    <w:unhideWhenUsed/>
    <w:rsid w:val="00455E4C"/>
    <w:rPr>
      <w:color w:val="0000FF" w:themeColor="hyperlink"/>
      <w:u w:val="single"/>
    </w:rPr>
  </w:style>
  <w:style w:type="paragraph" w:customStyle="1" w:styleId="Default">
    <w:name w:val="Default"/>
    <w:rsid w:val="005370A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11">
    <w:name w:val="Обычный (веб)1"/>
    <w:basedOn w:val="a0"/>
    <w:rsid w:val="00DB4B62"/>
    <w:pPr>
      <w:spacing w:before="100" w:after="119" w:line="100" w:lineRule="atLeast"/>
    </w:pPr>
    <w:rPr>
      <w:rFonts w:ascii="Times New Roman" w:eastAsia="Times New Roman" w:hAnsi="Times New Roman"/>
      <w:sz w:val="24"/>
      <w:szCs w:val="24"/>
      <w:lang w:val="de-DE" w:eastAsia="ar-SA"/>
    </w:rPr>
  </w:style>
  <w:style w:type="paragraph" w:customStyle="1" w:styleId="a">
    <w:name w:val="Маркированный."/>
    <w:basedOn w:val="a0"/>
    <w:rsid w:val="00167EFC"/>
    <w:pPr>
      <w:numPr>
        <w:numId w:val="14"/>
      </w:numPr>
      <w:spacing w:after="0" w:line="240" w:lineRule="auto"/>
    </w:pPr>
    <w:rPr>
      <w:rFonts w:ascii="Times New Roman" w:hAnsi="Times New Roman"/>
      <w:sz w:val="24"/>
    </w:rPr>
  </w:style>
  <w:style w:type="character" w:customStyle="1" w:styleId="20">
    <w:name w:val="Заголовок 2 Знак"/>
    <w:basedOn w:val="a2"/>
    <w:link w:val="2"/>
    <w:uiPriority w:val="9"/>
    <w:rsid w:val="00832D8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uthorsname">
    <w:name w:val="authors__name"/>
    <w:basedOn w:val="a2"/>
    <w:rsid w:val="00647A4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97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5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8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2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52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8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1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oecd-ilibrary.org/economics/how-s-life-2017_how_life-2017-en" TargetMode="External"/><Relationship Id="rId18" Type="http://schemas.openxmlformats.org/officeDocument/2006/relationships/theme" Target="theme/theme1.xml"/><Relationship Id="rId26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link.springer.com/book/10.1007/978-3-319-19881-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link.springer.com/content/pdf/10.1007%2F978-3-540-68721-4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ink.springer.com/book/10.1007/0-387-28392-7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oxfordhandbooks.com/view/10.1093/oxfordhb/9780199606061.001.0001/oxfordhb-9780199606061" TargetMode="External"/><Relationship Id="rId10" Type="http://schemas.openxmlformats.org/officeDocument/2006/relationships/hyperlink" Target="https://link.springer.com/book/10.1007/978-3-319-60595-1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oxfordscholarship.com/view/10.1093/oso/9780198803720.001.0001/oso-9780198803720?rskey=8w4xUZ&amp;result=6" TargetMode="External"/><Relationship Id="rId14" Type="http://schemas.openxmlformats.org/officeDocument/2006/relationships/hyperlink" Target="http://www.oxfordhandbooks.com/view/10.1093/oxfordhb/9780195393781.001.0001/oxfordhb-978019539378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EBBBB-908D-495E-958F-9338FCF0C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84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ИУ ВШЭ СПб</Company>
  <LinksUpToDate>false</LinksUpToDate>
  <CharactersWithSpaces>72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ша</dc:creator>
  <cp:lastModifiedBy>Студент НИУ ВШЭ</cp:lastModifiedBy>
  <cp:revision>8</cp:revision>
  <cp:lastPrinted>2019-02-04T11:58:00Z</cp:lastPrinted>
  <dcterms:created xsi:type="dcterms:W3CDTF">2019-02-02T21:37:00Z</dcterms:created>
  <dcterms:modified xsi:type="dcterms:W3CDTF">2019-02-27T14:17:00Z</dcterms:modified>
</cp:coreProperties>
</file>